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9B253" w14:textId="5801937F" w:rsidR="00BE3EF2" w:rsidRPr="00D26BDF" w:rsidRDefault="00D078AA" w:rsidP="00642CB1">
      <w:pPr>
        <w:pStyle w:val="FirstParagraph"/>
        <w:jc w:val="center"/>
        <w:rPr>
          <w:sz w:val="96"/>
          <w:szCs w:val="96"/>
        </w:rPr>
      </w:pPr>
      <w:r w:rsidRPr="00D26BDF">
        <w:rPr>
          <w:b/>
          <w:bCs/>
          <w:sz w:val="96"/>
          <w:szCs w:val="96"/>
        </w:rPr>
        <w:t>Order Processing System</w:t>
      </w:r>
    </w:p>
    <w:p w14:paraId="286AF3EB" w14:textId="6E97EACE" w:rsidR="00BE3EF2" w:rsidRPr="00D26BDF" w:rsidRDefault="00000000" w:rsidP="00642CB1">
      <w:pPr>
        <w:pStyle w:val="BodyText"/>
        <w:jc w:val="center"/>
        <w:rPr>
          <w:sz w:val="96"/>
          <w:szCs w:val="96"/>
        </w:rPr>
      </w:pPr>
      <w:r w:rsidRPr="00D26BDF">
        <w:rPr>
          <w:sz w:val="96"/>
          <w:szCs w:val="96"/>
        </w:rPr>
        <w:t xml:space="preserve">Database </w:t>
      </w:r>
      <w:r w:rsidR="00D078AA" w:rsidRPr="00D26BDF">
        <w:rPr>
          <w:sz w:val="96"/>
          <w:szCs w:val="96"/>
        </w:rPr>
        <w:t>Final</w:t>
      </w:r>
      <w:r w:rsidRPr="00D26BDF">
        <w:rPr>
          <w:sz w:val="96"/>
          <w:szCs w:val="96"/>
        </w:rPr>
        <w:t xml:space="preserve"> </w:t>
      </w:r>
      <w:r w:rsidR="00D078AA" w:rsidRPr="00D26BDF">
        <w:rPr>
          <w:sz w:val="96"/>
          <w:szCs w:val="96"/>
        </w:rPr>
        <w:t>Project</w:t>
      </w:r>
    </w:p>
    <w:p w14:paraId="1A2C3B6A" w14:textId="2AF2F249" w:rsidR="00BE3EF2" w:rsidRPr="00D26BDF" w:rsidRDefault="00911149" w:rsidP="00642CB1">
      <w:pPr>
        <w:pStyle w:val="BodyText"/>
        <w:jc w:val="center"/>
        <w:rPr>
          <w:sz w:val="96"/>
          <w:szCs w:val="96"/>
        </w:rPr>
      </w:pPr>
      <w:r w:rsidRPr="00D26BDF">
        <w:rPr>
          <w:sz w:val="96"/>
          <w:szCs w:val="96"/>
        </w:rPr>
        <w:t>27-12-2025</w:t>
      </w:r>
    </w:p>
    <w:p w14:paraId="21B1873C" w14:textId="77777777" w:rsidR="00A43CB6" w:rsidRPr="00D26BDF" w:rsidRDefault="00A43CB6" w:rsidP="00642CB1">
      <w:pPr>
        <w:pStyle w:val="BodyText"/>
        <w:jc w:val="center"/>
        <w:rPr>
          <w:sz w:val="96"/>
          <w:szCs w:val="96"/>
        </w:rPr>
      </w:pPr>
    </w:p>
    <w:p w14:paraId="1E3BB351" w14:textId="19C74428" w:rsidR="00642CB1" w:rsidRPr="00D26BDF" w:rsidRDefault="00642CB1" w:rsidP="00A43CB6">
      <w:pPr>
        <w:pStyle w:val="BodyText"/>
        <w:jc w:val="center"/>
        <w:rPr>
          <w:sz w:val="40"/>
          <w:szCs w:val="40"/>
        </w:rPr>
      </w:pPr>
      <w:r w:rsidRPr="00D26BDF">
        <w:rPr>
          <w:sz w:val="40"/>
          <w:szCs w:val="40"/>
        </w:rPr>
        <w:t xml:space="preserve">8963 Mazen </w:t>
      </w:r>
      <w:proofErr w:type="spellStart"/>
      <w:r w:rsidR="00A43CB6" w:rsidRPr="00D26BDF">
        <w:rPr>
          <w:sz w:val="40"/>
          <w:szCs w:val="40"/>
        </w:rPr>
        <w:t>Azhary</w:t>
      </w:r>
      <w:proofErr w:type="spellEnd"/>
      <w:r w:rsidRPr="00D26BDF">
        <w:rPr>
          <w:sz w:val="40"/>
          <w:szCs w:val="40"/>
        </w:rPr>
        <w:t xml:space="preserve">    </w:t>
      </w:r>
      <w:r w:rsidR="00B53100" w:rsidRPr="00D26BDF">
        <w:rPr>
          <w:sz w:val="40"/>
          <w:szCs w:val="40"/>
        </w:rPr>
        <w:t xml:space="preserve">   </w:t>
      </w:r>
      <w:r w:rsidR="00A43CB6" w:rsidRPr="00D26BDF">
        <w:rPr>
          <w:sz w:val="40"/>
          <w:szCs w:val="40"/>
        </w:rPr>
        <w:t>Omar Abdelmawgoud 8776</w:t>
      </w:r>
    </w:p>
    <w:p w14:paraId="71E694A9" w14:textId="1C9E02D1" w:rsidR="00B53100" w:rsidRPr="00D26BDF" w:rsidRDefault="00B53100" w:rsidP="00B53100">
      <w:pPr>
        <w:pStyle w:val="BodyText"/>
        <w:rPr>
          <w:sz w:val="40"/>
          <w:szCs w:val="40"/>
        </w:rPr>
      </w:pPr>
      <w:r w:rsidRPr="00D26BDF">
        <w:rPr>
          <w:sz w:val="40"/>
          <w:szCs w:val="40"/>
        </w:rPr>
        <w:t xml:space="preserve">   8873 Omar </w:t>
      </w:r>
      <w:proofErr w:type="spellStart"/>
      <w:r w:rsidRPr="00D26BDF">
        <w:rPr>
          <w:sz w:val="40"/>
          <w:szCs w:val="40"/>
        </w:rPr>
        <w:t>Elsenousy</w:t>
      </w:r>
      <w:proofErr w:type="spellEnd"/>
      <w:r w:rsidRPr="00D26BDF">
        <w:rPr>
          <w:sz w:val="40"/>
          <w:szCs w:val="40"/>
        </w:rPr>
        <w:t xml:space="preserve">    Youssef Mohamed </w:t>
      </w:r>
      <w:r w:rsidR="005E64FF" w:rsidRPr="00D26BDF">
        <w:rPr>
          <w:sz w:val="40"/>
          <w:szCs w:val="40"/>
        </w:rPr>
        <w:t xml:space="preserve">       8821</w:t>
      </w:r>
    </w:p>
    <w:p w14:paraId="1DAF2466" w14:textId="77777777" w:rsidR="00911149" w:rsidRDefault="00911149">
      <w:pPr>
        <w:pStyle w:val="Heading1"/>
      </w:pPr>
      <w:bookmarkStart w:id="0" w:name="introduction"/>
    </w:p>
    <w:p w14:paraId="165B8649" w14:textId="77777777" w:rsidR="000D7201" w:rsidRDefault="000D7201">
      <w:pPr>
        <w:pStyle w:val="Heading1"/>
      </w:pPr>
    </w:p>
    <w:p w14:paraId="0F2A10C9" w14:textId="77777777" w:rsidR="000D7201" w:rsidRDefault="000D7201">
      <w:pPr>
        <w:pStyle w:val="Heading1"/>
      </w:pPr>
    </w:p>
    <w:p w14:paraId="3C0104AE" w14:textId="77777777" w:rsidR="000D7201" w:rsidRDefault="000D7201">
      <w:pPr>
        <w:pStyle w:val="Heading1"/>
      </w:pPr>
    </w:p>
    <w:p w14:paraId="14CB47CF" w14:textId="77777777" w:rsidR="000D7201" w:rsidRDefault="000D7201">
      <w:pPr>
        <w:pStyle w:val="Heading1"/>
      </w:pPr>
    </w:p>
    <w:p w14:paraId="2DF01F5C" w14:textId="0E1D4ACD" w:rsidR="00BE3EF2" w:rsidRDefault="00000000">
      <w:pPr>
        <w:pStyle w:val="Heading1"/>
      </w:pPr>
      <w:r>
        <w:t>Introduction</w:t>
      </w:r>
    </w:p>
    <w:p w14:paraId="6FEFDBB2" w14:textId="67E92ED0" w:rsidR="00BE3EF2" w:rsidRDefault="00000000">
      <w:pPr>
        <w:pStyle w:val="FirstParagraph"/>
      </w:pPr>
      <w:r>
        <w:t xml:space="preserve">This document presents a comprehensive overview of the </w:t>
      </w:r>
      <w:r w:rsidR="006342F4">
        <w:t>Order</w:t>
      </w:r>
      <w:r>
        <w:t xml:space="preserve"> Management System, a full-stack web application designed to manage book inventory, customer orders, and administrative operations for an online bookstore. The system provides distinct interfaces for administrators and customers, each with tailored functionality to meet their respective needs.</w:t>
      </w:r>
    </w:p>
    <w:p w14:paraId="5FCC1C3F" w14:textId="77777777" w:rsidR="00BE3EF2" w:rsidRDefault="00000000">
      <w:pPr>
        <w:pStyle w:val="Heading1"/>
      </w:pPr>
      <w:bookmarkStart w:id="1" w:name="implemented-features"/>
      <w:bookmarkEnd w:id="0"/>
      <w:r>
        <w:t>Implemented Features</w:t>
      </w:r>
    </w:p>
    <w:p w14:paraId="34647BF9" w14:textId="77777777" w:rsidR="00BE3EF2" w:rsidRDefault="00000000">
      <w:pPr>
        <w:pStyle w:val="Heading2"/>
      </w:pPr>
      <w:bookmarkStart w:id="2" w:name="authentication-system"/>
      <w:r>
        <w:t>Authentication System</w:t>
      </w:r>
    </w:p>
    <w:p w14:paraId="0DF4C631" w14:textId="736EBD97" w:rsidR="00BE3EF2" w:rsidRDefault="00000000">
      <w:pPr>
        <w:numPr>
          <w:ilvl w:val="0"/>
          <w:numId w:val="2"/>
        </w:numPr>
      </w:pPr>
      <w:r>
        <w:rPr>
          <w:b/>
          <w:bCs/>
        </w:rPr>
        <w:t>User Registration</w:t>
      </w:r>
      <w:r>
        <w:t>: New users can create accounts with username, password, email, phone, and shipping address</w:t>
      </w:r>
      <w:r w:rsidR="0080539C">
        <w:t xml:space="preserve"> with validations for each input.</w:t>
      </w:r>
    </w:p>
    <w:p w14:paraId="02640B43" w14:textId="77777777" w:rsidR="00BE3EF2" w:rsidRDefault="00000000">
      <w:pPr>
        <w:numPr>
          <w:ilvl w:val="0"/>
          <w:numId w:val="2"/>
        </w:numPr>
      </w:pPr>
      <w:r>
        <w:rPr>
          <w:b/>
          <w:bCs/>
        </w:rPr>
        <w:t>User Login</w:t>
      </w:r>
      <w:r>
        <w:t>: Secure authentication with JWT token-based authorization.</w:t>
      </w:r>
    </w:p>
    <w:p w14:paraId="5310CB6D" w14:textId="77777777" w:rsidR="00BE3EF2" w:rsidRDefault="00000000">
      <w:pPr>
        <w:numPr>
          <w:ilvl w:val="0"/>
          <w:numId w:val="2"/>
        </w:numPr>
      </w:pPr>
      <w:r>
        <w:rPr>
          <w:b/>
          <w:bCs/>
        </w:rPr>
        <w:t>Role-Based Access Control</w:t>
      </w:r>
      <w:r>
        <w:t>: Differentiation between admin and customer roles with appropriate permissions.</w:t>
      </w:r>
    </w:p>
    <w:p w14:paraId="4658F662" w14:textId="77777777" w:rsidR="00BE3EF2" w:rsidRDefault="00000000">
      <w:pPr>
        <w:numPr>
          <w:ilvl w:val="0"/>
          <w:numId w:val="2"/>
        </w:numPr>
      </w:pPr>
      <w:r>
        <w:rPr>
          <w:b/>
          <w:bCs/>
        </w:rPr>
        <w:t>Session Management</w:t>
      </w:r>
      <w:r>
        <w:t>: Token storage in local storage for persistent authentication.</w:t>
      </w:r>
    </w:p>
    <w:p w14:paraId="5DF0D9A7" w14:textId="77777777" w:rsidR="00BE3EF2" w:rsidRDefault="00000000">
      <w:pPr>
        <w:numPr>
          <w:ilvl w:val="0"/>
          <w:numId w:val="2"/>
        </w:numPr>
      </w:pPr>
      <w:r>
        <w:rPr>
          <w:b/>
          <w:bCs/>
        </w:rPr>
        <w:t>Auto-redirect</w:t>
      </w:r>
      <w:r>
        <w:t>: Automatic redirection based on user role upon successful login.</w:t>
      </w:r>
    </w:p>
    <w:p w14:paraId="36992C7A" w14:textId="77777777" w:rsidR="00441599" w:rsidRDefault="00441599">
      <w:pPr>
        <w:pStyle w:val="Heading2"/>
      </w:pPr>
      <w:bookmarkStart w:id="3" w:name="customer-features"/>
      <w:bookmarkEnd w:id="2"/>
    </w:p>
    <w:p w14:paraId="59569D49" w14:textId="77777777" w:rsidR="00441599" w:rsidRDefault="00441599">
      <w:pPr>
        <w:pStyle w:val="Heading2"/>
      </w:pPr>
    </w:p>
    <w:p w14:paraId="3599971A" w14:textId="77777777" w:rsidR="00441599" w:rsidRDefault="00441599">
      <w:pPr>
        <w:pStyle w:val="Heading2"/>
      </w:pPr>
    </w:p>
    <w:p w14:paraId="7BDAC384" w14:textId="6ADCD9BA" w:rsidR="00BE3EF2" w:rsidRDefault="00000000">
      <w:pPr>
        <w:pStyle w:val="Heading2"/>
      </w:pPr>
      <w:r>
        <w:t>Customer Features</w:t>
      </w:r>
    </w:p>
    <w:p w14:paraId="128B95B8" w14:textId="77777777" w:rsidR="00BE3EF2" w:rsidRDefault="00000000">
      <w:pPr>
        <w:numPr>
          <w:ilvl w:val="0"/>
          <w:numId w:val="3"/>
        </w:numPr>
      </w:pPr>
      <w:r>
        <w:rPr>
          <w:b/>
          <w:bCs/>
        </w:rPr>
        <w:t>Customer Dashboard</w:t>
      </w:r>
      <w:r>
        <w:t>: Personalized welcome screen with navigation to all customer features.</w:t>
      </w:r>
    </w:p>
    <w:p w14:paraId="0FFB6394" w14:textId="77777777" w:rsidR="00BE3EF2" w:rsidRDefault="00000000">
      <w:pPr>
        <w:numPr>
          <w:ilvl w:val="0"/>
          <w:numId w:val="3"/>
        </w:numPr>
      </w:pPr>
      <w:r>
        <w:rPr>
          <w:b/>
          <w:bCs/>
        </w:rPr>
        <w:t>Book Search and Browse</w:t>
      </w:r>
      <w:r>
        <w:t>:</w:t>
      </w:r>
    </w:p>
    <w:p w14:paraId="3A27CCEE" w14:textId="77777777" w:rsidR="00BE3EF2" w:rsidRDefault="00000000">
      <w:pPr>
        <w:numPr>
          <w:ilvl w:val="1"/>
          <w:numId w:val="4"/>
        </w:numPr>
      </w:pPr>
      <w:r>
        <w:t>Search books by title, author, or ISBN</w:t>
      </w:r>
    </w:p>
    <w:p w14:paraId="23ED87BA" w14:textId="77777777" w:rsidR="00BE3EF2" w:rsidRDefault="00000000">
      <w:pPr>
        <w:numPr>
          <w:ilvl w:val="1"/>
          <w:numId w:val="4"/>
        </w:numPr>
      </w:pPr>
      <w:r>
        <w:t>Filter books by genre/category</w:t>
      </w:r>
    </w:p>
    <w:p w14:paraId="6A7CA610" w14:textId="77777777" w:rsidR="00BE3EF2" w:rsidRDefault="00000000">
      <w:pPr>
        <w:numPr>
          <w:ilvl w:val="1"/>
          <w:numId w:val="4"/>
        </w:numPr>
      </w:pPr>
      <w:r>
        <w:t>View detailed book information including cover images</w:t>
      </w:r>
    </w:p>
    <w:p w14:paraId="4AFB9631" w14:textId="77777777" w:rsidR="00BE3EF2" w:rsidRDefault="00000000">
      <w:pPr>
        <w:numPr>
          <w:ilvl w:val="0"/>
          <w:numId w:val="3"/>
        </w:numPr>
      </w:pPr>
      <w:r>
        <w:rPr>
          <w:b/>
          <w:bCs/>
        </w:rPr>
        <w:t>Shopping Cart</w:t>
      </w:r>
      <w:r>
        <w:t>:</w:t>
      </w:r>
    </w:p>
    <w:p w14:paraId="30BDC299" w14:textId="77777777" w:rsidR="00BE3EF2" w:rsidRDefault="00000000">
      <w:pPr>
        <w:numPr>
          <w:ilvl w:val="1"/>
          <w:numId w:val="5"/>
        </w:numPr>
      </w:pPr>
      <w:r>
        <w:t>Add books to cart</w:t>
      </w:r>
    </w:p>
    <w:p w14:paraId="7ADF3787" w14:textId="77777777" w:rsidR="00BE3EF2" w:rsidRDefault="00000000">
      <w:pPr>
        <w:numPr>
          <w:ilvl w:val="1"/>
          <w:numId w:val="5"/>
        </w:numPr>
      </w:pPr>
      <w:r>
        <w:t>Update quantities</w:t>
      </w:r>
    </w:p>
    <w:p w14:paraId="60622EFA" w14:textId="77777777" w:rsidR="00BE3EF2" w:rsidRDefault="00000000">
      <w:pPr>
        <w:numPr>
          <w:ilvl w:val="1"/>
          <w:numId w:val="5"/>
        </w:numPr>
      </w:pPr>
      <w:r>
        <w:t>Remove items</w:t>
      </w:r>
    </w:p>
    <w:p w14:paraId="31B10D41" w14:textId="77777777" w:rsidR="00BE3EF2" w:rsidRDefault="00000000">
      <w:pPr>
        <w:numPr>
          <w:ilvl w:val="1"/>
          <w:numId w:val="5"/>
        </w:numPr>
      </w:pPr>
      <w:r>
        <w:t>View total price calculation</w:t>
      </w:r>
    </w:p>
    <w:p w14:paraId="705647AF" w14:textId="77777777" w:rsidR="00BE3EF2" w:rsidRDefault="00000000">
      <w:pPr>
        <w:numPr>
          <w:ilvl w:val="0"/>
          <w:numId w:val="3"/>
        </w:numPr>
      </w:pPr>
      <w:r>
        <w:rPr>
          <w:b/>
          <w:bCs/>
        </w:rPr>
        <w:t>Order Management</w:t>
      </w:r>
      <w:r>
        <w:t>:</w:t>
      </w:r>
    </w:p>
    <w:p w14:paraId="3908F2F2" w14:textId="77777777" w:rsidR="00BE3EF2" w:rsidRDefault="00000000">
      <w:pPr>
        <w:numPr>
          <w:ilvl w:val="1"/>
          <w:numId w:val="6"/>
        </w:numPr>
      </w:pPr>
      <w:r>
        <w:t>Place orders from cart</w:t>
      </w:r>
    </w:p>
    <w:p w14:paraId="275CF6D2" w14:textId="77777777" w:rsidR="00BE3EF2" w:rsidRDefault="00000000">
      <w:pPr>
        <w:numPr>
          <w:ilvl w:val="1"/>
          <w:numId w:val="6"/>
        </w:numPr>
      </w:pPr>
      <w:r>
        <w:t>View order history</w:t>
      </w:r>
    </w:p>
    <w:p w14:paraId="3475A604" w14:textId="77777777" w:rsidR="00BE3EF2" w:rsidRDefault="00000000">
      <w:pPr>
        <w:numPr>
          <w:ilvl w:val="1"/>
          <w:numId w:val="6"/>
        </w:numPr>
      </w:pPr>
      <w:r>
        <w:t>Track order status</w:t>
      </w:r>
    </w:p>
    <w:p w14:paraId="206EA51F" w14:textId="77777777" w:rsidR="00BE3EF2" w:rsidRDefault="00000000">
      <w:pPr>
        <w:numPr>
          <w:ilvl w:val="0"/>
          <w:numId w:val="3"/>
        </w:numPr>
      </w:pPr>
      <w:r>
        <w:rPr>
          <w:b/>
          <w:bCs/>
        </w:rPr>
        <w:t>Profile Management</w:t>
      </w:r>
      <w:r>
        <w:t>:</w:t>
      </w:r>
    </w:p>
    <w:p w14:paraId="4FC15C8B" w14:textId="77777777" w:rsidR="00BE3EF2" w:rsidRDefault="00000000">
      <w:pPr>
        <w:numPr>
          <w:ilvl w:val="1"/>
          <w:numId w:val="7"/>
        </w:numPr>
      </w:pPr>
      <w:r>
        <w:t>View and edit personal information</w:t>
      </w:r>
    </w:p>
    <w:p w14:paraId="480828DF" w14:textId="5F0F0F62" w:rsidR="00BE3EF2" w:rsidRDefault="00000000">
      <w:pPr>
        <w:numPr>
          <w:ilvl w:val="1"/>
          <w:numId w:val="7"/>
        </w:numPr>
      </w:pPr>
      <w:r>
        <w:t>Update shipping address</w:t>
      </w:r>
    </w:p>
    <w:p w14:paraId="7C14CDD2" w14:textId="54E65965" w:rsidR="00BE3EF2" w:rsidRDefault="00000000">
      <w:pPr>
        <w:numPr>
          <w:ilvl w:val="1"/>
          <w:numId w:val="7"/>
        </w:numPr>
      </w:pPr>
      <w:r>
        <w:t>Change password</w:t>
      </w:r>
    </w:p>
    <w:p w14:paraId="7A9B64D3" w14:textId="53AEBAC3" w:rsidR="00020203" w:rsidRDefault="00020203">
      <w:pPr>
        <w:pStyle w:val="Heading2"/>
      </w:pPr>
      <w:bookmarkStart w:id="4" w:name="administrator-features"/>
      <w:bookmarkEnd w:id="3"/>
    </w:p>
    <w:p w14:paraId="333C46D7" w14:textId="77777777" w:rsidR="00020203" w:rsidRDefault="00020203">
      <w:pPr>
        <w:pStyle w:val="Heading2"/>
      </w:pPr>
    </w:p>
    <w:p w14:paraId="1DEF25E9" w14:textId="77777777" w:rsidR="00020203" w:rsidRDefault="00020203">
      <w:pPr>
        <w:pStyle w:val="Heading2"/>
      </w:pPr>
    </w:p>
    <w:p w14:paraId="4528F730" w14:textId="2A76783B" w:rsidR="00BE3EF2" w:rsidRDefault="00020203">
      <w:pPr>
        <w:pStyle w:val="Heading2"/>
      </w:pPr>
      <w:r>
        <w:t>Administrator Features</w:t>
      </w:r>
    </w:p>
    <w:p w14:paraId="4F9FB6B1" w14:textId="77777777" w:rsidR="00BE3EF2" w:rsidRDefault="00000000">
      <w:pPr>
        <w:numPr>
          <w:ilvl w:val="0"/>
          <w:numId w:val="8"/>
        </w:numPr>
      </w:pPr>
      <w:r>
        <w:rPr>
          <w:b/>
          <w:bCs/>
        </w:rPr>
        <w:t>Admin Dashboard</w:t>
      </w:r>
      <w:r>
        <w:t>: Central hub for administrative operations with enhanced security.</w:t>
      </w:r>
    </w:p>
    <w:p w14:paraId="3D307E5D" w14:textId="77777777" w:rsidR="00BE3EF2" w:rsidRDefault="00000000">
      <w:pPr>
        <w:numPr>
          <w:ilvl w:val="0"/>
          <w:numId w:val="8"/>
        </w:numPr>
      </w:pPr>
      <w:r>
        <w:rPr>
          <w:b/>
          <w:bCs/>
        </w:rPr>
        <w:t>Book Management</w:t>
      </w:r>
      <w:r>
        <w:t>:</w:t>
      </w:r>
    </w:p>
    <w:p w14:paraId="086C9C5E" w14:textId="77777777" w:rsidR="00BE3EF2" w:rsidRDefault="00000000">
      <w:pPr>
        <w:numPr>
          <w:ilvl w:val="1"/>
          <w:numId w:val="9"/>
        </w:numPr>
      </w:pPr>
      <w:r>
        <w:t>Add new books with ISBN, title, author, publisher, price, genre, publication year</w:t>
      </w:r>
    </w:p>
    <w:p w14:paraId="49B768D0" w14:textId="77777777" w:rsidR="00BE3EF2" w:rsidRDefault="00000000">
      <w:pPr>
        <w:numPr>
          <w:ilvl w:val="1"/>
          <w:numId w:val="9"/>
        </w:numPr>
      </w:pPr>
      <w:r>
        <w:t>Upload book cover images</w:t>
      </w:r>
    </w:p>
    <w:p w14:paraId="1C3CC2EA" w14:textId="77777777" w:rsidR="00BE3EF2" w:rsidRDefault="00000000">
      <w:pPr>
        <w:numPr>
          <w:ilvl w:val="1"/>
          <w:numId w:val="9"/>
        </w:numPr>
      </w:pPr>
      <w:r>
        <w:t>Set stock thresholds</w:t>
      </w:r>
    </w:p>
    <w:p w14:paraId="620E4C32" w14:textId="77777777" w:rsidR="00BE3EF2" w:rsidRDefault="00000000">
      <w:pPr>
        <w:numPr>
          <w:ilvl w:val="1"/>
          <w:numId w:val="9"/>
        </w:numPr>
      </w:pPr>
      <w:r>
        <w:t>Update existing book information</w:t>
      </w:r>
    </w:p>
    <w:p w14:paraId="598DF50D" w14:textId="77777777" w:rsidR="00BE3EF2" w:rsidRDefault="00000000">
      <w:pPr>
        <w:numPr>
          <w:ilvl w:val="1"/>
          <w:numId w:val="9"/>
        </w:numPr>
      </w:pPr>
      <w:r>
        <w:t>Delete books from inventory</w:t>
      </w:r>
    </w:p>
    <w:p w14:paraId="35FEDA3A" w14:textId="77777777" w:rsidR="00BE3EF2" w:rsidRDefault="00000000">
      <w:pPr>
        <w:numPr>
          <w:ilvl w:val="0"/>
          <w:numId w:val="8"/>
        </w:numPr>
      </w:pPr>
      <w:r>
        <w:rPr>
          <w:b/>
          <w:bCs/>
        </w:rPr>
        <w:t>Order Processing</w:t>
      </w:r>
      <w:r>
        <w:t>:</w:t>
      </w:r>
    </w:p>
    <w:p w14:paraId="0D06A922" w14:textId="77777777" w:rsidR="00BE3EF2" w:rsidRDefault="00000000">
      <w:pPr>
        <w:numPr>
          <w:ilvl w:val="1"/>
          <w:numId w:val="10"/>
        </w:numPr>
      </w:pPr>
      <w:r>
        <w:t>View pending customer orders</w:t>
      </w:r>
    </w:p>
    <w:p w14:paraId="53932A75" w14:textId="77777777" w:rsidR="00BE3EF2" w:rsidRDefault="00000000">
      <w:pPr>
        <w:numPr>
          <w:ilvl w:val="1"/>
          <w:numId w:val="10"/>
        </w:numPr>
      </w:pPr>
      <w:r>
        <w:t>Order details including customer information, book details, and order date</w:t>
      </w:r>
    </w:p>
    <w:p w14:paraId="4FD0B1AE" w14:textId="77777777" w:rsidR="00BE3EF2" w:rsidRDefault="00000000">
      <w:pPr>
        <w:numPr>
          <w:ilvl w:val="1"/>
          <w:numId w:val="10"/>
        </w:numPr>
      </w:pPr>
      <w:r>
        <w:t>Confirm orders with visual status changes</w:t>
      </w:r>
    </w:p>
    <w:p w14:paraId="143D3EA0" w14:textId="77777777" w:rsidR="00BE3EF2" w:rsidRDefault="00000000">
      <w:pPr>
        <w:numPr>
          <w:ilvl w:val="1"/>
          <w:numId w:val="10"/>
        </w:numPr>
      </w:pPr>
      <w:r>
        <w:t>Persistent order history (confirmed orders remain visible)</w:t>
      </w:r>
    </w:p>
    <w:p w14:paraId="0C982E82" w14:textId="77777777" w:rsidR="00BE3EF2" w:rsidRDefault="00000000">
      <w:pPr>
        <w:numPr>
          <w:ilvl w:val="0"/>
          <w:numId w:val="8"/>
        </w:numPr>
      </w:pPr>
      <w:r>
        <w:rPr>
          <w:b/>
          <w:bCs/>
        </w:rPr>
        <w:t>System Reports</w:t>
      </w:r>
      <w:r>
        <w:t>:</w:t>
      </w:r>
    </w:p>
    <w:p w14:paraId="453CF569" w14:textId="77777777" w:rsidR="00BE3EF2" w:rsidRDefault="00000000">
      <w:pPr>
        <w:numPr>
          <w:ilvl w:val="1"/>
          <w:numId w:val="11"/>
        </w:numPr>
      </w:pPr>
      <w:r>
        <w:rPr>
          <w:b/>
          <w:bCs/>
        </w:rPr>
        <w:t>Previous Month Sales</w:t>
      </w:r>
      <w:r>
        <w:t>: Total sales, books sold, and number of orders</w:t>
      </w:r>
    </w:p>
    <w:p w14:paraId="4E9FA239" w14:textId="77777777" w:rsidR="00BE3EF2" w:rsidRDefault="00000000">
      <w:pPr>
        <w:numPr>
          <w:ilvl w:val="1"/>
          <w:numId w:val="11"/>
        </w:numPr>
      </w:pPr>
      <w:r>
        <w:rPr>
          <w:b/>
          <w:bCs/>
        </w:rPr>
        <w:t>Sales by Date</w:t>
      </w:r>
      <w:r>
        <w:t>: Filter sales data by specific date</w:t>
      </w:r>
    </w:p>
    <w:p w14:paraId="5D1F3FD2" w14:textId="77777777" w:rsidR="00BE3EF2" w:rsidRDefault="00000000">
      <w:pPr>
        <w:numPr>
          <w:ilvl w:val="1"/>
          <w:numId w:val="11"/>
        </w:numPr>
      </w:pPr>
      <w:r>
        <w:rPr>
          <w:b/>
          <w:bCs/>
        </w:rPr>
        <w:t>Top 5 Customers</w:t>
      </w:r>
      <w:r>
        <w:t>: Ranked by purchase amount (last 3 months)</w:t>
      </w:r>
    </w:p>
    <w:p w14:paraId="12E03056" w14:textId="77777777" w:rsidR="00BE3EF2" w:rsidRDefault="00000000">
      <w:pPr>
        <w:numPr>
          <w:ilvl w:val="1"/>
          <w:numId w:val="11"/>
        </w:numPr>
      </w:pPr>
      <w:r>
        <w:rPr>
          <w:b/>
          <w:bCs/>
        </w:rPr>
        <w:t>Top 10 Selling Books</w:t>
      </w:r>
      <w:r>
        <w:t>: Ranked by copies sold (last 3 months)</w:t>
      </w:r>
    </w:p>
    <w:p w14:paraId="3DAB0CF0" w14:textId="77777777" w:rsidR="00BE3EF2" w:rsidRDefault="00000000">
      <w:pPr>
        <w:numPr>
          <w:ilvl w:val="1"/>
          <w:numId w:val="11"/>
        </w:numPr>
      </w:pPr>
      <w:r>
        <w:rPr>
          <w:b/>
          <w:bCs/>
        </w:rPr>
        <w:t>Book Order History</w:t>
      </w:r>
      <w:r>
        <w:t>: Track replenishment orders for specific books</w:t>
      </w:r>
    </w:p>
    <w:p w14:paraId="661C27C8" w14:textId="77777777" w:rsidR="00BE3EF2" w:rsidRDefault="00000000">
      <w:pPr>
        <w:numPr>
          <w:ilvl w:val="0"/>
          <w:numId w:val="8"/>
        </w:numPr>
      </w:pPr>
      <w:r>
        <w:rPr>
          <w:b/>
          <w:bCs/>
        </w:rPr>
        <w:t>Access Control</w:t>
      </w:r>
      <w:r>
        <w:t>: Admin-only pages with authentication checks and automatic redirection for unauthorized users.</w:t>
      </w:r>
    </w:p>
    <w:p w14:paraId="34A29930" w14:textId="10DCE10C" w:rsidR="000807F6" w:rsidRDefault="000807F6">
      <w:pPr>
        <w:pStyle w:val="Heading2"/>
      </w:pPr>
      <w:bookmarkStart w:id="5" w:name="technical-features"/>
      <w:bookmarkEnd w:id="4"/>
    </w:p>
    <w:p w14:paraId="612F0044" w14:textId="3F6FB945" w:rsidR="00BE3EF2" w:rsidRDefault="00000000">
      <w:pPr>
        <w:pStyle w:val="Heading2"/>
      </w:pPr>
      <w:r>
        <w:t>Technical Features</w:t>
      </w:r>
    </w:p>
    <w:p w14:paraId="632A1E06" w14:textId="6A9A538D" w:rsidR="00BE3EF2" w:rsidRDefault="00000000">
      <w:pPr>
        <w:numPr>
          <w:ilvl w:val="0"/>
          <w:numId w:val="12"/>
        </w:numPr>
      </w:pPr>
      <w:r>
        <w:rPr>
          <w:b/>
          <w:bCs/>
        </w:rPr>
        <w:t>Responsive Design</w:t>
      </w:r>
      <w:r>
        <w:t>: Mobile-friendly interface that adapts to different screen sizes.</w:t>
      </w:r>
    </w:p>
    <w:p w14:paraId="61CEA68B" w14:textId="77777777" w:rsidR="00BE3EF2" w:rsidRDefault="00000000">
      <w:pPr>
        <w:numPr>
          <w:ilvl w:val="0"/>
          <w:numId w:val="12"/>
        </w:numPr>
      </w:pPr>
      <w:r>
        <w:rPr>
          <w:b/>
          <w:bCs/>
        </w:rPr>
        <w:t>RESTful API</w:t>
      </w:r>
      <w:r>
        <w:t>: Backend API with Spring Boot for database operations.</w:t>
      </w:r>
    </w:p>
    <w:p w14:paraId="4FD7FE95" w14:textId="5790A92F" w:rsidR="00BE3EF2" w:rsidRDefault="00000000">
      <w:pPr>
        <w:numPr>
          <w:ilvl w:val="0"/>
          <w:numId w:val="12"/>
        </w:numPr>
      </w:pPr>
      <w:r>
        <w:rPr>
          <w:b/>
          <w:bCs/>
        </w:rPr>
        <w:t>Docker Containerization</w:t>
      </w:r>
      <w:r>
        <w:t>: Complete system runs in Docker containers (MySQL, Backend, Frontend)</w:t>
      </w:r>
      <w:r w:rsidR="009118FC">
        <w:t xml:space="preserve"> using a single docker </w:t>
      </w:r>
      <w:proofErr w:type="gramStart"/>
      <w:r w:rsidR="009118FC">
        <w:t>compose</w:t>
      </w:r>
      <w:proofErr w:type="gramEnd"/>
      <w:r w:rsidR="009118FC">
        <w:t xml:space="preserve"> file.</w:t>
      </w:r>
    </w:p>
    <w:p w14:paraId="2C4E7D09" w14:textId="61EB5D32" w:rsidR="00BE3EF2" w:rsidRDefault="00000000">
      <w:pPr>
        <w:numPr>
          <w:ilvl w:val="0"/>
          <w:numId w:val="12"/>
        </w:numPr>
      </w:pPr>
      <w:proofErr w:type="gramStart"/>
      <w:r>
        <w:rPr>
          <w:b/>
          <w:bCs/>
        </w:rPr>
        <w:t>Form</w:t>
      </w:r>
      <w:proofErr w:type="gramEnd"/>
      <w:r>
        <w:rPr>
          <w:b/>
          <w:bCs/>
        </w:rPr>
        <w:t xml:space="preserve"> Validation</w:t>
      </w:r>
      <w:r>
        <w:t>: Client-side and server-side validation for data integrity.</w:t>
      </w:r>
    </w:p>
    <w:p w14:paraId="5A1F931E" w14:textId="1158EDCD" w:rsidR="00BE3EF2" w:rsidRDefault="00000000">
      <w:pPr>
        <w:numPr>
          <w:ilvl w:val="0"/>
          <w:numId w:val="12"/>
        </w:numPr>
      </w:pPr>
      <w:r>
        <w:rPr>
          <w:b/>
          <w:bCs/>
        </w:rPr>
        <w:t>Session Storage</w:t>
      </w:r>
      <w:r>
        <w:t>: Form data persistence to prevent data loss during navigation.</w:t>
      </w:r>
    </w:p>
    <w:p w14:paraId="085BBF5E" w14:textId="66466263" w:rsidR="00BE3EF2" w:rsidRDefault="00000000">
      <w:pPr>
        <w:numPr>
          <w:ilvl w:val="0"/>
          <w:numId w:val="12"/>
        </w:numPr>
      </w:pPr>
      <w:r>
        <w:rPr>
          <w:b/>
          <w:bCs/>
        </w:rPr>
        <w:t>Modern UI/UX</w:t>
      </w:r>
      <w:r>
        <w:t>: Gradient designs, smooth animations, and intuitive navigation.</w:t>
      </w:r>
    </w:p>
    <w:p w14:paraId="2412DD91" w14:textId="2FF14C08" w:rsidR="00A54836" w:rsidRDefault="00A54836" w:rsidP="00A54836">
      <w:pPr>
        <w:pStyle w:val="Heading2"/>
      </w:pPr>
      <w:r>
        <w:t>API Manual</w:t>
      </w:r>
    </w:p>
    <w:p w14:paraId="72A39442" w14:textId="0090BD3D" w:rsidR="00117C75" w:rsidRDefault="001429AC" w:rsidP="00117C75">
      <w:pPr>
        <w:pStyle w:val="BodyText"/>
      </w:pPr>
      <w:r>
        <w:t xml:space="preserve">Examples from our API </w:t>
      </w:r>
      <w:proofErr w:type="gramStart"/>
      <w:r>
        <w:t>manual :</w:t>
      </w:r>
      <w:proofErr w:type="gramEnd"/>
      <w:r>
        <w:t xml:space="preserve"> </w:t>
      </w:r>
    </w:p>
    <w:p w14:paraId="775D22CB" w14:textId="32E2C953" w:rsidR="009B36D7" w:rsidRDefault="00F41117" w:rsidP="00117C75">
      <w:pPr>
        <w:pStyle w:val="BodyText"/>
      </w:pPr>
      <w:r w:rsidRPr="001429AC">
        <w:rPr>
          <w:noProof/>
        </w:rPr>
        <w:drawing>
          <wp:anchor distT="0" distB="0" distL="114300" distR="114300" simplePos="0" relativeHeight="251657216" behindDoc="0" locked="0" layoutInCell="1" allowOverlap="1" wp14:anchorId="2F0BFBE1" wp14:editId="0CCA222A">
            <wp:simplePos x="0" y="0"/>
            <wp:positionH relativeFrom="column">
              <wp:posOffset>2867025</wp:posOffset>
            </wp:positionH>
            <wp:positionV relativeFrom="paragraph">
              <wp:posOffset>259715</wp:posOffset>
            </wp:positionV>
            <wp:extent cx="2834005" cy="4267200"/>
            <wp:effectExtent l="19050" t="19050" r="4445" b="0"/>
            <wp:wrapSquare wrapText="bothSides"/>
            <wp:docPr id="1474107444"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107444" name="Picture 1" descr="A screenshot of a computer error message&#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2834005" cy="42672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B36D7" w:rsidRPr="009B36D7">
        <w:rPr>
          <w:noProof/>
        </w:rPr>
        <w:drawing>
          <wp:inline distT="0" distB="0" distL="0" distR="0" wp14:anchorId="24AD8B06" wp14:editId="5D26D859">
            <wp:extent cx="2286000" cy="4762019"/>
            <wp:effectExtent l="19050" t="19050" r="0" b="635"/>
            <wp:docPr id="14943744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74400" name="Picture 1" descr="A screenshot of a computer&#10;&#10;AI-generated content may be incorrect."/>
                    <pic:cNvPicPr/>
                  </pic:nvPicPr>
                  <pic:blipFill>
                    <a:blip r:embed="rId8"/>
                    <a:stretch>
                      <a:fillRect/>
                    </a:stretch>
                  </pic:blipFill>
                  <pic:spPr>
                    <a:xfrm>
                      <a:off x="0" y="0"/>
                      <a:ext cx="2286000" cy="4762019"/>
                    </a:xfrm>
                    <a:prstGeom prst="rect">
                      <a:avLst/>
                    </a:prstGeom>
                    <a:ln>
                      <a:solidFill>
                        <a:schemeClr val="tx1"/>
                      </a:solidFill>
                    </a:ln>
                  </pic:spPr>
                </pic:pic>
              </a:graphicData>
            </a:graphic>
          </wp:inline>
        </w:drawing>
      </w:r>
    </w:p>
    <w:p w14:paraId="47637DD4" w14:textId="0BD5ACBC" w:rsidR="001429AC" w:rsidRDefault="001429AC" w:rsidP="00117C75">
      <w:pPr>
        <w:pStyle w:val="BodyText"/>
      </w:pPr>
    </w:p>
    <w:p w14:paraId="15773E12" w14:textId="484D7C95" w:rsidR="009D1F7F" w:rsidRPr="00117C75" w:rsidRDefault="009D1F7F" w:rsidP="00117C75">
      <w:pPr>
        <w:pStyle w:val="BodyText"/>
      </w:pPr>
    </w:p>
    <w:p w14:paraId="3E07D501" w14:textId="34706948" w:rsidR="00A54836" w:rsidRDefault="00A54836" w:rsidP="00A54836"/>
    <w:p w14:paraId="6C793131" w14:textId="77777777" w:rsidR="00451D75" w:rsidRDefault="00451D75">
      <w:pPr>
        <w:pStyle w:val="Heading1"/>
      </w:pPr>
      <w:bookmarkStart w:id="6" w:name="database-design"/>
      <w:bookmarkEnd w:id="1"/>
      <w:bookmarkEnd w:id="5"/>
    </w:p>
    <w:p w14:paraId="42C927FB" w14:textId="797FA093" w:rsidR="00BE3EF2" w:rsidRDefault="00000000">
      <w:pPr>
        <w:pStyle w:val="Heading1"/>
      </w:pPr>
      <w:r>
        <w:t>Database Design</w:t>
      </w:r>
    </w:p>
    <w:p w14:paraId="3A0F8FD1" w14:textId="745953FF" w:rsidR="00BE3EF2" w:rsidRDefault="00000000">
      <w:pPr>
        <w:pStyle w:val="Heading2"/>
      </w:pPr>
      <w:bookmarkStart w:id="7" w:name="entity-relationship-diagram-erd"/>
      <w:r>
        <w:t>Entity Relationship Diagram (ERD)</w:t>
      </w:r>
    </w:p>
    <w:p w14:paraId="020D1148" w14:textId="44660EDB" w:rsidR="00BE3EF2" w:rsidRDefault="00451D75">
      <w:pPr>
        <w:pStyle w:val="FirstParagraph"/>
      </w:pPr>
      <w:r w:rsidRPr="00BB1F06">
        <w:rPr>
          <w:rFonts w:asciiTheme="majorHAnsi" w:eastAsiaTheme="majorEastAsia" w:hAnsiTheme="majorHAnsi" w:cstheme="majorBidi"/>
          <w:b/>
          <w:bCs/>
          <w:noProof/>
          <w:color w:val="4F81BD" w:themeColor="accent1"/>
          <w:sz w:val="28"/>
          <w:szCs w:val="28"/>
        </w:rPr>
        <w:drawing>
          <wp:anchor distT="0" distB="0" distL="114300" distR="114300" simplePos="0" relativeHeight="251659264" behindDoc="0" locked="0" layoutInCell="1" allowOverlap="1" wp14:anchorId="7C6D86D6" wp14:editId="66437610">
            <wp:simplePos x="0" y="0"/>
            <wp:positionH relativeFrom="column">
              <wp:posOffset>-290195</wp:posOffset>
            </wp:positionH>
            <wp:positionV relativeFrom="paragraph">
              <wp:posOffset>1024255</wp:posOffset>
            </wp:positionV>
            <wp:extent cx="6229350" cy="4533900"/>
            <wp:effectExtent l="0" t="0" r="0" b="0"/>
            <wp:wrapSquare wrapText="bothSides"/>
            <wp:docPr id="17092549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54987"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237" t="6216" r="22596" b="8818"/>
                    <a:stretch>
                      <a:fillRect/>
                    </a:stretch>
                  </pic:blipFill>
                  <pic:spPr bwMode="auto">
                    <a:xfrm>
                      <a:off x="0" y="0"/>
                      <a:ext cx="6229350" cy="4533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he ERD illustrates the relationships between the main entities in the system: Users, Books, Orders, Shopping Cart, Publishers, and Authors.</w:t>
      </w:r>
    </w:p>
    <w:p w14:paraId="4513605F" w14:textId="283640F0" w:rsidR="00BB1F06" w:rsidRDefault="00BB1F06" w:rsidP="00BB1F06">
      <w:pPr>
        <w:pStyle w:val="Heading2"/>
      </w:pPr>
      <w:bookmarkStart w:id="8" w:name="relational-schema"/>
      <w:bookmarkEnd w:id="7"/>
    </w:p>
    <w:p w14:paraId="10DAB6A8" w14:textId="1A5FF6E3" w:rsidR="00BB1F06" w:rsidRPr="00BB1F06" w:rsidRDefault="00BB1F06" w:rsidP="00580D33">
      <w:pPr>
        <w:pStyle w:val="Heading2"/>
      </w:pPr>
    </w:p>
    <w:p w14:paraId="74B976BF" w14:textId="77777777" w:rsidR="0067393A" w:rsidRDefault="0067393A">
      <w:pPr>
        <w:pStyle w:val="Heading2"/>
      </w:pPr>
    </w:p>
    <w:p w14:paraId="2EF8D7E8" w14:textId="7C91D318" w:rsidR="00451D75" w:rsidRDefault="00451D75">
      <w:pPr>
        <w:pStyle w:val="Heading2"/>
      </w:pPr>
    </w:p>
    <w:p w14:paraId="0E9A242D" w14:textId="1E8FBC9F" w:rsidR="00451D75" w:rsidRDefault="00451D75">
      <w:pPr>
        <w:pStyle w:val="Heading2"/>
      </w:pPr>
    </w:p>
    <w:p w14:paraId="76BBDD5E" w14:textId="71A1C7CF" w:rsidR="00451D75" w:rsidRDefault="00451D75">
      <w:pPr>
        <w:pStyle w:val="Heading2"/>
      </w:pPr>
    </w:p>
    <w:p w14:paraId="4896C92A" w14:textId="195B867B" w:rsidR="00451D75" w:rsidRDefault="00451D75">
      <w:pPr>
        <w:pStyle w:val="Heading2"/>
      </w:pPr>
    </w:p>
    <w:p w14:paraId="11FDDF3B" w14:textId="2C34BDF9" w:rsidR="00451D75" w:rsidRDefault="00451D75">
      <w:pPr>
        <w:pStyle w:val="Heading2"/>
      </w:pPr>
    </w:p>
    <w:p w14:paraId="121FE4B6" w14:textId="77777777" w:rsidR="00451D75" w:rsidRDefault="00451D75">
      <w:pPr>
        <w:pStyle w:val="Heading2"/>
      </w:pPr>
    </w:p>
    <w:p w14:paraId="48ACC106" w14:textId="3434A070" w:rsidR="00451D75" w:rsidRDefault="00451D75">
      <w:pPr>
        <w:pStyle w:val="Heading2"/>
      </w:pPr>
    </w:p>
    <w:p w14:paraId="102337B8" w14:textId="6399D2D9" w:rsidR="00451D75" w:rsidRDefault="00451D75">
      <w:pPr>
        <w:pStyle w:val="Heading2"/>
      </w:pPr>
    </w:p>
    <w:p w14:paraId="28E6A6E0" w14:textId="77777777" w:rsidR="00451D75" w:rsidRDefault="00451D75">
      <w:pPr>
        <w:pStyle w:val="Heading2"/>
      </w:pPr>
    </w:p>
    <w:p w14:paraId="1AE82DC8" w14:textId="77777777" w:rsidR="00451D75" w:rsidRDefault="00451D75">
      <w:pPr>
        <w:pStyle w:val="Heading2"/>
      </w:pPr>
    </w:p>
    <w:p w14:paraId="595A7EBB" w14:textId="77777777" w:rsidR="0006656E" w:rsidRDefault="0006656E">
      <w:pPr>
        <w:pStyle w:val="Heading2"/>
      </w:pPr>
    </w:p>
    <w:p w14:paraId="05FF0E46" w14:textId="77777777" w:rsidR="0006656E" w:rsidRDefault="0006656E">
      <w:pPr>
        <w:pStyle w:val="Heading2"/>
      </w:pPr>
    </w:p>
    <w:p w14:paraId="59177B28" w14:textId="77777777" w:rsidR="0006656E" w:rsidRDefault="0006656E">
      <w:pPr>
        <w:pStyle w:val="Heading2"/>
      </w:pPr>
    </w:p>
    <w:p w14:paraId="4F302BEB" w14:textId="77777777" w:rsidR="0006656E" w:rsidRDefault="0006656E">
      <w:pPr>
        <w:pStyle w:val="Heading2"/>
      </w:pPr>
    </w:p>
    <w:p w14:paraId="71E0BF6C" w14:textId="77777777" w:rsidR="0006656E" w:rsidRDefault="0006656E">
      <w:pPr>
        <w:pStyle w:val="Heading2"/>
      </w:pPr>
    </w:p>
    <w:p w14:paraId="1E508549" w14:textId="77777777" w:rsidR="0006656E" w:rsidRDefault="0006656E">
      <w:pPr>
        <w:pStyle w:val="Heading2"/>
      </w:pPr>
    </w:p>
    <w:p w14:paraId="72026E2C" w14:textId="77777777" w:rsidR="0006656E" w:rsidRDefault="0006656E">
      <w:pPr>
        <w:pStyle w:val="Heading2"/>
      </w:pPr>
    </w:p>
    <w:p w14:paraId="3AA43BFA" w14:textId="77777777" w:rsidR="0006656E" w:rsidRDefault="0006656E">
      <w:pPr>
        <w:pStyle w:val="Heading2"/>
      </w:pPr>
    </w:p>
    <w:p w14:paraId="418CC210" w14:textId="77777777" w:rsidR="0006656E" w:rsidRDefault="0006656E">
      <w:pPr>
        <w:pStyle w:val="Heading2"/>
      </w:pPr>
    </w:p>
    <w:p w14:paraId="515E0925" w14:textId="77777777" w:rsidR="0006656E" w:rsidRDefault="0006656E">
      <w:pPr>
        <w:pStyle w:val="Heading2"/>
      </w:pPr>
    </w:p>
    <w:p w14:paraId="32B9F845" w14:textId="77777777" w:rsidR="0006656E" w:rsidRDefault="0006656E">
      <w:pPr>
        <w:pStyle w:val="Heading2"/>
      </w:pPr>
    </w:p>
    <w:p w14:paraId="5A5BA7EF" w14:textId="1F91AD81" w:rsidR="00BE3EF2" w:rsidRDefault="00000000">
      <w:pPr>
        <w:pStyle w:val="Heading2"/>
      </w:pPr>
      <w:r>
        <w:lastRenderedPageBreak/>
        <w:t>Relational Schema</w:t>
      </w:r>
    </w:p>
    <w:p w14:paraId="09465298" w14:textId="77777777" w:rsidR="00BE3EF2" w:rsidRDefault="00000000">
      <w:pPr>
        <w:pStyle w:val="FirstParagraph"/>
      </w:pPr>
      <w:r>
        <w:t>The relational schema shows the database tables with their attributes, primary keys, and foreign key relationships.</w:t>
      </w:r>
    </w:p>
    <w:p w14:paraId="6CC9EC47" w14:textId="076F4A04" w:rsidR="006A0294" w:rsidRPr="006A0294" w:rsidRDefault="006A0294" w:rsidP="006A0294">
      <w:pPr>
        <w:pStyle w:val="BodyText"/>
      </w:pPr>
      <w:r w:rsidRPr="006A0294">
        <w:rPr>
          <w:noProof/>
        </w:rPr>
        <w:drawing>
          <wp:inline distT="0" distB="0" distL="0" distR="0" wp14:anchorId="0D2C0509" wp14:editId="5516442B">
            <wp:extent cx="5943600" cy="4220210"/>
            <wp:effectExtent l="0" t="0" r="0" b="0"/>
            <wp:docPr id="726803212" name="Picture 2"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803212" name="Picture 2" descr="A computer screen shot of a computer&#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20210"/>
                    </a:xfrm>
                    <a:prstGeom prst="rect">
                      <a:avLst/>
                    </a:prstGeom>
                    <a:noFill/>
                    <a:ln>
                      <a:noFill/>
                    </a:ln>
                  </pic:spPr>
                </pic:pic>
              </a:graphicData>
            </a:graphic>
          </wp:inline>
        </w:drawing>
      </w:r>
    </w:p>
    <w:p w14:paraId="1C4ED741" w14:textId="77777777" w:rsidR="006A0294" w:rsidRDefault="006A0294" w:rsidP="006A0294">
      <w:pPr>
        <w:pStyle w:val="BodyText"/>
      </w:pPr>
    </w:p>
    <w:p w14:paraId="235F0953" w14:textId="77777777" w:rsidR="006A0294" w:rsidRDefault="006A0294" w:rsidP="006A0294">
      <w:pPr>
        <w:pStyle w:val="BodyText"/>
      </w:pPr>
    </w:p>
    <w:p w14:paraId="62104101" w14:textId="77777777" w:rsidR="006A0294" w:rsidRPr="006A0294" w:rsidRDefault="006A0294" w:rsidP="006A0294">
      <w:pPr>
        <w:pStyle w:val="BodyText"/>
      </w:pPr>
    </w:p>
    <w:p w14:paraId="035EDF9C" w14:textId="218751D9" w:rsidR="00BE3EF2" w:rsidRDefault="00000000">
      <w:pPr>
        <w:pStyle w:val="Heading1"/>
      </w:pPr>
      <w:bookmarkStart w:id="9" w:name="user-interface-screens"/>
      <w:bookmarkEnd w:id="6"/>
      <w:bookmarkEnd w:id="8"/>
      <w:r>
        <w:lastRenderedPageBreak/>
        <w:t>User Interface Screens</w:t>
      </w:r>
    </w:p>
    <w:p w14:paraId="69B5265B" w14:textId="77777777" w:rsidR="00BE3EF2" w:rsidRDefault="00000000">
      <w:pPr>
        <w:pStyle w:val="Heading2"/>
      </w:pPr>
      <w:bookmarkStart w:id="10" w:name="authentication-screens"/>
      <w:r>
        <w:t>Authentication Screens</w:t>
      </w:r>
    </w:p>
    <w:p w14:paraId="658D6439" w14:textId="77777777" w:rsidR="00BE3EF2" w:rsidRDefault="00000000">
      <w:pPr>
        <w:pStyle w:val="Heading3"/>
      </w:pPr>
      <w:bookmarkStart w:id="11" w:name="login-page"/>
      <w:r>
        <w:t>Login Page</w:t>
      </w:r>
    </w:p>
    <w:p w14:paraId="23AFBF8F" w14:textId="44BFDD5B" w:rsidR="00697F9C" w:rsidRPr="00697F9C" w:rsidRDefault="00697F9C" w:rsidP="00697F9C">
      <w:pPr>
        <w:pStyle w:val="BodyText"/>
      </w:pPr>
      <w:r w:rsidRPr="00697F9C">
        <w:rPr>
          <w:noProof/>
        </w:rPr>
        <w:drawing>
          <wp:inline distT="0" distB="0" distL="0" distR="0" wp14:anchorId="0F9BBF4F" wp14:editId="3B14132B">
            <wp:extent cx="5943600" cy="3139440"/>
            <wp:effectExtent l="0" t="0" r="0" b="0"/>
            <wp:docPr id="449235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35745" name=""/>
                    <pic:cNvPicPr/>
                  </pic:nvPicPr>
                  <pic:blipFill>
                    <a:blip r:embed="rId11"/>
                    <a:stretch>
                      <a:fillRect/>
                    </a:stretch>
                  </pic:blipFill>
                  <pic:spPr>
                    <a:xfrm>
                      <a:off x="0" y="0"/>
                      <a:ext cx="5943600" cy="3139440"/>
                    </a:xfrm>
                    <a:prstGeom prst="rect">
                      <a:avLst/>
                    </a:prstGeom>
                  </pic:spPr>
                </pic:pic>
              </a:graphicData>
            </a:graphic>
          </wp:inline>
        </w:drawing>
      </w:r>
    </w:p>
    <w:p w14:paraId="7C4ABF83" w14:textId="77777777" w:rsidR="00BE3EF2" w:rsidRDefault="00000000">
      <w:pPr>
        <w:pStyle w:val="FirstParagraph"/>
      </w:pPr>
      <w:r>
        <w:rPr>
          <w:b/>
          <w:bCs/>
        </w:rPr>
        <w:t>Purpose</w:t>
      </w:r>
      <w:r>
        <w:t>: Authenticate users and grant access to the system.</w:t>
      </w:r>
    </w:p>
    <w:p w14:paraId="5AA1F881" w14:textId="77777777" w:rsidR="00BE3EF2" w:rsidRDefault="00000000">
      <w:pPr>
        <w:pStyle w:val="BodyText"/>
      </w:pPr>
      <w:r>
        <w:rPr>
          <w:b/>
          <w:bCs/>
        </w:rPr>
        <w:t>Logic Flow</w:t>
      </w:r>
      <w:r>
        <w:t>:</w:t>
      </w:r>
    </w:p>
    <w:p w14:paraId="12C746B5" w14:textId="77777777" w:rsidR="00BE3EF2" w:rsidRDefault="00000000">
      <w:pPr>
        <w:numPr>
          <w:ilvl w:val="0"/>
          <w:numId w:val="13"/>
        </w:numPr>
      </w:pPr>
      <w:r>
        <w:t>User enters username and password</w:t>
      </w:r>
    </w:p>
    <w:p w14:paraId="01F03911" w14:textId="77777777" w:rsidR="00BE3EF2" w:rsidRDefault="00000000">
      <w:pPr>
        <w:numPr>
          <w:ilvl w:val="0"/>
          <w:numId w:val="13"/>
        </w:numPr>
      </w:pPr>
      <w:proofErr w:type="gramStart"/>
      <w:r>
        <w:t>Form</w:t>
      </w:r>
      <w:proofErr w:type="gramEnd"/>
      <w:r>
        <w:t xml:space="preserve"> data is saved to session storage as user types (prevents data loss)</w:t>
      </w:r>
    </w:p>
    <w:p w14:paraId="77C9F433" w14:textId="77777777" w:rsidR="00BE3EF2" w:rsidRDefault="00000000">
      <w:pPr>
        <w:numPr>
          <w:ilvl w:val="0"/>
          <w:numId w:val="13"/>
        </w:numPr>
      </w:pPr>
      <w:r>
        <w:t xml:space="preserve">On submission, credentials are sent to backend API endpoint </w:t>
      </w:r>
      <w:r>
        <w:rPr>
          <w:rStyle w:val="VerbatimChar"/>
        </w:rPr>
        <w:t>/</w:t>
      </w:r>
      <w:proofErr w:type="spellStart"/>
      <w:r>
        <w:rPr>
          <w:rStyle w:val="VerbatimChar"/>
        </w:rPr>
        <w:t>api</w:t>
      </w:r>
      <w:proofErr w:type="spellEnd"/>
      <w:r>
        <w:rPr>
          <w:rStyle w:val="VerbatimChar"/>
        </w:rPr>
        <w:t>/auth/login</w:t>
      </w:r>
    </w:p>
    <w:p w14:paraId="19AA3D1F" w14:textId="77777777" w:rsidR="00BE3EF2" w:rsidRDefault="00000000">
      <w:pPr>
        <w:numPr>
          <w:ilvl w:val="0"/>
          <w:numId w:val="13"/>
        </w:numPr>
      </w:pPr>
      <w:r>
        <w:t>Backend validates credentials and returns JWT tokens (access &amp; refresh) along with user role</w:t>
      </w:r>
    </w:p>
    <w:p w14:paraId="32F78ABB" w14:textId="77777777" w:rsidR="00BE3EF2" w:rsidRDefault="00000000">
      <w:pPr>
        <w:numPr>
          <w:ilvl w:val="0"/>
          <w:numId w:val="13"/>
        </w:numPr>
      </w:pPr>
      <w:r>
        <w:t>Tokens and user information stored in local storage</w:t>
      </w:r>
    </w:p>
    <w:p w14:paraId="5D91F1D0" w14:textId="77777777" w:rsidR="00BE3EF2" w:rsidRDefault="00000000">
      <w:pPr>
        <w:numPr>
          <w:ilvl w:val="0"/>
          <w:numId w:val="13"/>
        </w:numPr>
      </w:pPr>
      <w:r>
        <w:t>User redirected based on role:</w:t>
      </w:r>
    </w:p>
    <w:p w14:paraId="42F69626" w14:textId="77777777" w:rsidR="00BE3EF2" w:rsidRDefault="00000000">
      <w:pPr>
        <w:numPr>
          <w:ilvl w:val="1"/>
          <w:numId w:val="14"/>
        </w:numPr>
      </w:pPr>
      <w:r>
        <w:t xml:space="preserve">Admin </w:t>
      </w:r>
      <m:oMath>
        <m:r>
          <m:rPr>
            <m:sty m:val="p"/>
          </m:rPr>
          <w:rPr>
            <w:rFonts w:ascii="Cambria Math" w:hAnsi="Cambria Math"/>
          </w:rPr>
          <m:t>→</m:t>
        </m:r>
      </m:oMath>
      <w:r>
        <w:t xml:space="preserve"> Admin Dashboard</w:t>
      </w:r>
    </w:p>
    <w:p w14:paraId="08EB04A1" w14:textId="77777777" w:rsidR="00BE3EF2" w:rsidRDefault="00000000">
      <w:pPr>
        <w:numPr>
          <w:ilvl w:val="1"/>
          <w:numId w:val="14"/>
        </w:numPr>
      </w:pPr>
      <w:r>
        <w:t xml:space="preserve">Customer </w:t>
      </w:r>
      <m:oMath>
        <m:r>
          <m:rPr>
            <m:sty m:val="p"/>
          </m:rPr>
          <w:rPr>
            <w:rFonts w:ascii="Cambria Math" w:hAnsi="Cambria Math"/>
          </w:rPr>
          <m:t>→</m:t>
        </m:r>
      </m:oMath>
      <w:r>
        <w:t xml:space="preserve"> Customer Dashboard</w:t>
      </w:r>
    </w:p>
    <w:p w14:paraId="3B1D3947" w14:textId="77777777" w:rsidR="00BE3EF2" w:rsidRDefault="00000000">
      <w:pPr>
        <w:numPr>
          <w:ilvl w:val="0"/>
          <w:numId w:val="13"/>
        </w:numPr>
      </w:pPr>
      <w:r>
        <w:t>If backend unavailable, system falls back to local storage validation</w:t>
      </w:r>
    </w:p>
    <w:p w14:paraId="6B2B39BF" w14:textId="77777777" w:rsidR="00BE3EF2" w:rsidRDefault="00000000">
      <w:pPr>
        <w:numPr>
          <w:ilvl w:val="0"/>
          <w:numId w:val="13"/>
        </w:numPr>
      </w:pPr>
      <w:r>
        <w:t>Password visibility toggle available for user convenience</w:t>
      </w:r>
    </w:p>
    <w:p w14:paraId="7453563C" w14:textId="77777777" w:rsidR="00BE3EF2" w:rsidRDefault="00000000">
      <w:pPr>
        <w:pStyle w:val="Heading3"/>
      </w:pPr>
      <w:bookmarkStart w:id="12" w:name="signup-page"/>
      <w:bookmarkEnd w:id="11"/>
      <w:r>
        <w:lastRenderedPageBreak/>
        <w:t>Signup Page</w:t>
      </w:r>
    </w:p>
    <w:p w14:paraId="3C2033C2" w14:textId="77777777" w:rsidR="00BE3EF2" w:rsidRDefault="00000000">
      <w:pPr>
        <w:pStyle w:val="FirstParagraph"/>
      </w:pPr>
      <w:r>
        <w:rPr>
          <w:b/>
          <w:bCs/>
        </w:rPr>
        <w:t>Purpose</w:t>
      </w:r>
      <w:r>
        <w:t>: Allow new users to create accounts.</w:t>
      </w:r>
    </w:p>
    <w:p w14:paraId="4F5BFBFC" w14:textId="67BFF389" w:rsidR="00C85A9D" w:rsidRPr="00C85A9D" w:rsidRDefault="00C85A9D" w:rsidP="00C85A9D">
      <w:pPr>
        <w:pStyle w:val="BodyText"/>
      </w:pPr>
      <w:r w:rsidRPr="00C85A9D">
        <w:rPr>
          <w:noProof/>
        </w:rPr>
        <w:drawing>
          <wp:inline distT="0" distB="0" distL="0" distR="0" wp14:anchorId="49EEC202" wp14:editId="55C7E049">
            <wp:extent cx="5943600" cy="3120390"/>
            <wp:effectExtent l="0" t="0" r="0" b="0"/>
            <wp:docPr id="79692918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29181" name="Picture 1" descr="A screenshot of a computer screen&#10;&#10;AI-generated content may be incorrect."/>
                    <pic:cNvPicPr/>
                  </pic:nvPicPr>
                  <pic:blipFill>
                    <a:blip r:embed="rId12"/>
                    <a:stretch>
                      <a:fillRect/>
                    </a:stretch>
                  </pic:blipFill>
                  <pic:spPr>
                    <a:xfrm>
                      <a:off x="0" y="0"/>
                      <a:ext cx="5943600" cy="3120390"/>
                    </a:xfrm>
                    <a:prstGeom prst="rect">
                      <a:avLst/>
                    </a:prstGeom>
                  </pic:spPr>
                </pic:pic>
              </a:graphicData>
            </a:graphic>
          </wp:inline>
        </w:drawing>
      </w:r>
    </w:p>
    <w:p w14:paraId="3A6E6BF9" w14:textId="77777777" w:rsidR="00BE3EF2" w:rsidRDefault="00000000">
      <w:pPr>
        <w:pStyle w:val="BodyText"/>
      </w:pPr>
      <w:r>
        <w:rPr>
          <w:b/>
          <w:bCs/>
        </w:rPr>
        <w:t>Logic Flow</w:t>
      </w:r>
      <w:r>
        <w:t>:</w:t>
      </w:r>
    </w:p>
    <w:p w14:paraId="393108C6" w14:textId="77777777" w:rsidR="00BE3EF2" w:rsidRDefault="00000000">
      <w:pPr>
        <w:numPr>
          <w:ilvl w:val="0"/>
          <w:numId w:val="15"/>
        </w:numPr>
      </w:pPr>
      <w:r>
        <w:t>User fills registration form with username, email, password, phone, and shipping address</w:t>
      </w:r>
    </w:p>
    <w:p w14:paraId="292A5B30" w14:textId="77777777" w:rsidR="00BE3EF2" w:rsidRDefault="00000000">
      <w:pPr>
        <w:numPr>
          <w:ilvl w:val="0"/>
          <w:numId w:val="15"/>
        </w:numPr>
      </w:pPr>
      <w:r>
        <w:t>Form data persisted in session storage during input</w:t>
      </w:r>
    </w:p>
    <w:p w14:paraId="58F9104F" w14:textId="77777777" w:rsidR="00BE3EF2" w:rsidRDefault="00000000">
      <w:pPr>
        <w:numPr>
          <w:ilvl w:val="0"/>
          <w:numId w:val="15"/>
        </w:numPr>
      </w:pPr>
      <w:r>
        <w:t>Client-side validation ensures all required fields are completed</w:t>
      </w:r>
    </w:p>
    <w:p w14:paraId="65F398AA" w14:textId="77777777" w:rsidR="00BE3EF2" w:rsidRDefault="00000000">
      <w:pPr>
        <w:numPr>
          <w:ilvl w:val="0"/>
          <w:numId w:val="15"/>
        </w:numPr>
      </w:pPr>
      <w:r>
        <w:t>Password strength validation (minimum length, special characters)</w:t>
      </w:r>
    </w:p>
    <w:p w14:paraId="4D349629" w14:textId="77777777" w:rsidR="00BE3EF2" w:rsidRDefault="00000000">
      <w:pPr>
        <w:numPr>
          <w:ilvl w:val="0"/>
          <w:numId w:val="15"/>
        </w:numPr>
      </w:pPr>
      <w:r>
        <w:t xml:space="preserve">On submission, data sent to </w:t>
      </w:r>
      <w:r>
        <w:rPr>
          <w:rStyle w:val="VerbatimChar"/>
        </w:rPr>
        <w:t>/</w:t>
      </w:r>
      <w:proofErr w:type="spellStart"/>
      <w:r>
        <w:rPr>
          <w:rStyle w:val="VerbatimChar"/>
        </w:rPr>
        <w:t>api</w:t>
      </w:r>
      <w:proofErr w:type="spellEnd"/>
      <w:r>
        <w:rPr>
          <w:rStyle w:val="VerbatimChar"/>
        </w:rPr>
        <w:t>/auth/register</w:t>
      </w:r>
      <w:r>
        <w:t xml:space="preserve"> endpoint</w:t>
      </w:r>
    </w:p>
    <w:p w14:paraId="75718C04" w14:textId="77777777" w:rsidR="00BE3EF2" w:rsidRDefault="00000000">
      <w:pPr>
        <w:numPr>
          <w:ilvl w:val="0"/>
          <w:numId w:val="15"/>
        </w:numPr>
      </w:pPr>
      <w:r>
        <w:t>Backend validates uniqueness of username and email</w:t>
      </w:r>
    </w:p>
    <w:p w14:paraId="20156F97" w14:textId="77777777" w:rsidR="00BE3EF2" w:rsidRDefault="00000000">
      <w:pPr>
        <w:numPr>
          <w:ilvl w:val="0"/>
          <w:numId w:val="15"/>
        </w:numPr>
      </w:pPr>
      <w:r>
        <w:t>Account created in database with encrypted password</w:t>
      </w:r>
    </w:p>
    <w:p w14:paraId="7166AA53" w14:textId="77777777" w:rsidR="00BE3EF2" w:rsidRDefault="00000000">
      <w:pPr>
        <w:numPr>
          <w:ilvl w:val="0"/>
          <w:numId w:val="15"/>
        </w:numPr>
      </w:pPr>
      <w:r>
        <w:t>Success message displayed</w:t>
      </w:r>
    </w:p>
    <w:p w14:paraId="0AA13462" w14:textId="77777777" w:rsidR="00BE3EF2" w:rsidRDefault="00000000">
      <w:pPr>
        <w:numPr>
          <w:ilvl w:val="0"/>
          <w:numId w:val="15"/>
        </w:numPr>
      </w:pPr>
      <w:r>
        <w:t>User redirected to login page</w:t>
      </w:r>
    </w:p>
    <w:p w14:paraId="65633B63" w14:textId="77777777" w:rsidR="00BE3EF2" w:rsidRDefault="00000000">
      <w:pPr>
        <w:numPr>
          <w:ilvl w:val="0"/>
          <w:numId w:val="15"/>
        </w:numPr>
      </w:pPr>
      <w:r>
        <w:t>Session storage cleared after successful registration</w:t>
      </w:r>
    </w:p>
    <w:p w14:paraId="2AEA301D" w14:textId="77777777" w:rsidR="00BE3EF2" w:rsidRDefault="00000000">
      <w:pPr>
        <w:pStyle w:val="Heading2"/>
      </w:pPr>
      <w:bookmarkStart w:id="13" w:name="customer-interface"/>
      <w:bookmarkEnd w:id="10"/>
      <w:bookmarkEnd w:id="12"/>
      <w:r>
        <w:lastRenderedPageBreak/>
        <w:t>Customer Interface</w:t>
      </w:r>
    </w:p>
    <w:p w14:paraId="754498A1" w14:textId="77777777" w:rsidR="00BE3EF2" w:rsidRDefault="00000000">
      <w:pPr>
        <w:pStyle w:val="Heading3"/>
      </w:pPr>
      <w:bookmarkStart w:id="14" w:name="customer-dashboard"/>
      <w:r>
        <w:t>Customer Dashboard</w:t>
      </w:r>
    </w:p>
    <w:p w14:paraId="12E14AD4" w14:textId="3EC43A89" w:rsidR="006805D2" w:rsidRPr="006805D2" w:rsidRDefault="005963E0" w:rsidP="006805D2">
      <w:pPr>
        <w:pStyle w:val="BodyText"/>
      </w:pPr>
      <w:r w:rsidRPr="005963E0">
        <w:rPr>
          <w:noProof/>
        </w:rPr>
        <w:drawing>
          <wp:inline distT="0" distB="0" distL="0" distR="0" wp14:anchorId="09067855" wp14:editId="766E03AE">
            <wp:extent cx="5943600" cy="3157855"/>
            <wp:effectExtent l="0" t="0" r="0" b="0"/>
            <wp:docPr id="305359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59053" name=""/>
                    <pic:cNvPicPr/>
                  </pic:nvPicPr>
                  <pic:blipFill>
                    <a:blip r:embed="rId13"/>
                    <a:stretch>
                      <a:fillRect/>
                    </a:stretch>
                  </pic:blipFill>
                  <pic:spPr>
                    <a:xfrm>
                      <a:off x="0" y="0"/>
                      <a:ext cx="5943600" cy="3157855"/>
                    </a:xfrm>
                    <a:prstGeom prst="rect">
                      <a:avLst/>
                    </a:prstGeom>
                  </pic:spPr>
                </pic:pic>
              </a:graphicData>
            </a:graphic>
          </wp:inline>
        </w:drawing>
      </w:r>
    </w:p>
    <w:p w14:paraId="63A05F5B" w14:textId="77777777" w:rsidR="00BE3EF2" w:rsidRDefault="00000000">
      <w:pPr>
        <w:pStyle w:val="FirstParagraph"/>
      </w:pPr>
      <w:r>
        <w:rPr>
          <w:b/>
          <w:bCs/>
        </w:rPr>
        <w:t>Purpose</w:t>
      </w:r>
      <w:r>
        <w:t>: Main navigation hub for customer operations.</w:t>
      </w:r>
    </w:p>
    <w:p w14:paraId="1A772477" w14:textId="77777777" w:rsidR="00BE3EF2" w:rsidRDefault="00000000">
      <w:pPr>
        <w:pStyle w:val="BodyText"/>
      </w:pPr>
      <w:r>
        <w:rPr>
          <w:b/>
          <w:bCs/>
        </w:rPr>
        <w:t>Logic Flow</w:t>
      </w:r>
      <w:r>
        <w:t>:</w:t>
      </w:r>
    </w:p>
    <w:p w14:paraId="67BEAD1D" w14:textId="77777777" w:rsidR="00BE3EF2" w:rsidRDefault="00000000">
      <w:pPr>
        <w:numPr>
          <w:ilvl w:val="0"/>
          <w:numId w:val="16"/>
        </w:numPr>
      </w:pPr>
      <w:r>
        <w:t>Authentication check on page load (redirect to index if not logged in)</w:t>
      </w:r>
    </w:p>
    <w:p w14:paraId="1904211B" w14:textId="77777777" w:rsidR="00BE3EF2" w:rsidRDefault="00000000">
      <w:pPr>
        <w:numPr>
          <w:ilvl w:val="0"/>
          <w:numId w:val="16"/>
        </w:numPr>
      </w:pPr>
      <w:r>
        <w:t>Display personalized welcome message with username</w:t>
      </w:r>
    </w:p>
    <w:p w14:paraId="4E76CE0B" w14:textId="77777777" w:rsidR="00BE3EF2" w:rsidRDefault="00000000">
      <w:pPr>
        <w:numPr>
          <w:ilvl w:val="0"/>
          <w:numId w:val="16"/>
        </w:numPr>
      </w:pPr>
      <w:r>
        <w:t>Sidebar navigation with links to:</w:t>
      </w:r>
    </w:p>
    <w:p w14:paraId="3ECB4F8B" w14:textId="77777777" w:rsidR="00BE3EF2" w:rsidRDefault="00000000">
      <w:pPr>
        <w:numPr>
          <w:ilvl w:val="1"/>
          <w:numId w:val="17"/>
        </w:numPr>
      </w:pPr>
      <w:r>
        <w:t>Profile management</w:t>
      </w:r>
    </w:p>
    <w:p w14:paraId="18B74F48" w14:textId="77777777" w:rsidR="00BE3EF2" w:rsidRDefault="00000000">
      <w:pPr>
        <w:numPr>
          <w:ilvl w:val="1"/>
          <w:numId w:val="17"/>
        </w:numPr>
      </w:pPr>
      <w:r>
        <w:t>Book search</w:t>
      </w:r>
    </w:p>
    <w:p w14:paraId="4B693115" w14:textId="77777777" w:rsidR="00BE3EF2" w:rsidRDefault="00000000">
      <w:pPr>
        <w:numPr>
          <w:ilvl w:val="1"/>
          <w:numId w:val="17"/>
        </w:numPr>
      </w:pPr>
      <w:r>
        <w:t>Shopping cart</w:t>
      </w:r>
    </w:p>
    <w:p w14:paraId="1D8CC7C0" w14:textId="77777777" w:rsidR="00BE3EF2" w:rsidRDefault="00000000">
      <w:pPr>
        <w:numPr>
          <w:ilvl w:val="1"/>
          <w:numId w:val="17"/>
        </w:numPr>
      </w:pPr>
      <w:r>
        <w:t>Order history</w:t>
      </w:r>
    </w:p>
    <w:p w14:paraId="3CD7D16A" w14:textId="77777777" w:rsidR="00BE3EF2" w:rsidRDefault="00000000">
      <w:pPr>
        <w:numPr>
          <w:ilvl w:val="1"/>
          <w:numId w:val="17"/>
        </w:numPr>
      </w:pPr>
      <w:r>
        <w:t>Logout</w:t>
      </w:r>
    </w:p>
    <w:p w14:paraId="3E899FFB" w14:textId="77777777" w:rsidR="00BE3EF2" w:rsidRDefault="00000000">
      <w:pPr>
        <w:numPr>
          <w:ilvl w:val="0"/>
          <w:numId w:val="16"/>
        </w:numPr>
      </w:pPr>
      <w:r>
        <w:t>Background image with overlay for visual appeal</w:t>
      </w:r>
    </w:p>
    <w:p w14:paraId="40CB3D2B" w14:textId="77777777" w:rsidR="00BE3EF2" w:rsidRDefault="00000000">
      <w:pPr>
        <w:numPr>
          <w:ilvl w:val="0"/>
          <w:numId w:val="16"/>
        </w:numPr>
      </w:pPr>
      <w:r>
        <w:t>Responsive design collapses sidebar on mobile devices</w:t>
      </w:r>
    </w:p>
    <w:p w14:paraId="571FF498" w14:textId="77777777" w:rsidR="0088086F" w:rsidRDefault="0088086F">
      <w:pPr>
        <w:pStyle w:val="Heading3"/>
      </w:pPr>
      <w:bookmarkStart w:id="15" w:name="book-search-page"/>
      <w:bookmarkEnd w:id="14"/>
    </w:p>
    <w:p w14:paraId="4FF6846B" w14:textId="04D0BE44" w:rsidR="00BE3EF2" w:rsidRDefault="00000000">
      <w:pPr>
        <w:pStyle w:val="Heading3"/>
      </w:pPr>
      <w:r>
        <w:t>Book Search Page</w:t>
      </w:r>
    </w:p>
    <w:p w14:paraId="3F42E8FE" w14:textId="77777777" w:rsidR="00BE3EF2" w:rsidRDefault="00000000">
      <w:pPr>
        <w:pStyle w:val="FirstParagraph"/>
      </w:pPr>
      <w:r>
        <w:rPr>
          <w:b/>
          <w:bCs/>
        </w:rPr>
        <w:t>Purpose</w:t>
      </w:r>
      <w:r>
        <w:t>: Browse and search for books in the catalog.</w:t>
      </w:r>
    </w:p>
    <w:p w14:paraId="52227CC6" w14:textId="7EF04BEA" w:rsidR="0031792E" w:rsidRPr="0031792E" w:rsidRDefault="0031792E" w:rsidP="0031792E">
      <w:pPr>
        <w:pStyle w:val="BodyText"/>
      </w:pPr>
      <w:r w:rsidRPr="0031792E">
        <w:rPr>
          <w:noProof/>
        </w:rPr>
        <w:drawing>
          <wp:inline distT="0" distB="0" distL="0" distR="0" wp14:anchorId="639D5800" wp14:editId="2C383EDF">
            <wp:extent cx="5943600" cy="3151505"/>
            <wp:effectExtent l="0" t="0" r="0" b="0"/>
            <wp:docPr id="17197554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755404" name="Picture 1" descr="A screenshot of a computer&#10;&#10;AI-generated content may be incorrect."/>
                    <pic:cNvPicPr/>
                  </pic:nvPicPr>
                  <pic:blipFill>
                    <a:blip r:embed="rId14"/>
                    <a:stretch>
                      <a:fillRect/>
                    </a:stretch>
                  </pic:blipFill>
                  <pic:spPr>
                    <a:xfrm>
                      <a:off x="0" y="0"/>
                      <a:ext cx="5943600" cy="3151505"/>
                    </a:xfrm>
                    <a:prstGeom prst="rect">
                      <a:avLst/>
                    </a:prstGeom>
                  </pic:spPr>
                </pic:pic>
              </a:graphicData>
            </a:graphic>
          </wp:inline>
        </w:drawing>
      </w:r>
    </w:p>
    <w:p w14:paraId="04F1363D" w14:textId="77777777" w:rsidR="00BE3EF2" w:rsidRDefault="00000000">
      <w:pPr>
        <w:pStyle w:val="BodyText"/>
      </w:pPr>
      <w:r>
        <w:rPr>
          <w:b/>
          <w:bCs/>
        </w:rPr>
        <w:t>Logic Flow</w:t>
      </w:r>
      <w:r>
        <w:t>:</w:t>
      </w:r>
    </w:p>
    <w:p w14:paraId="34BA6D18" w14:textId="77777777" w:rsidR="00BE3EF2" w:rsidRDefault="00000000">
      <w:pPr>
        <w:numPr>
          <w:ilvl w:val="0"/>
          <w:numId w:val="18"/>
        </w:numPr>
      </w:pPr>
      <w:r>
        <w:t xml:space="preserve">Page loads with all available books from </w:t>
      </w:r>
      <w:r>
        <w:rPr>
          <w:rStyle w:val="VerbatimChar"/>
        </w:rPr>
        <w:t>/</w:t>
      </w:r>
      <w:proofErr w:type="spellStart"/>
      <w:r>
        <w:rPr>
          <w:rStyle w:val="VerbatimChar"/>
        </w:rPr>
        <w:t>api</w:t>
      </w:r>
      <w:proofErr w:type="spellEnd"/>
      <w:r>
        <w:rPr>
          <w:rStyle w:val="VerbatimChar"/>
        </w:rPr>
        <w:t>/books</w:t>
      </w:r>
      <w:r>
        <w:t xml:space="preserve"> endpoint</w:t>
      </w:r>
    </w:p>
    <w:p w14:paraId="6EF80EA1" w14:textId="77777777" w:rsidR="00BE3EF2" w:rsidRDefault="00000000">
      <w:pPr>
        <w:numPr>
          <w:ilvl w:val="0"/>
          <w:numId w:val="18"/>
        </w:numPr>
      </w:pPr>
      <w:r>
        <w:t xml:space="preserve">Search bar filters </w:t>
      </w:r>
      <w:proofErr w:type="gramStart"/>
      <w:r>
        <w:t>results</w:t>
      </w:r>
      <w:proofErr w:type="gramEnd"/>
      <w:r>
        <w:t xml:space="preserve"> by title, author, or ISBN (real-time filtering)</w:t>
      </w:r>
    </w:p>
    <w:p w14:paraId="3D561952" w14:textId="77777777" w:rsidR="00BE3EF2" w:rsidRDefault="00000000">
      <w:pPr>
        <w:numPr>
          <w:ilvl w:val="0"/>
          <w:numId w:val="18"/>
        </w:numPr>
      </w:pPr>
      <w:r>
        <w:t>Genre dropdown filters books by category</w:t>
      </w:r>
    </w:p>
    <w:p w14:paraId="2B1628BF" w14:textId="77777777" w:rsidR="00BE3EF2" w:rsidRDefault="00000000">
      <w:pPr>
        <w:numPr>
          <w:ilvl w:val="0"/>
          <w:numId w:val="18"/>
        </w:numPr>
      </w:pPr>
      <w:r>
        <w:t>Each book card displays:</w:t>
      </w:r>
    </w:p>
    <w:p w14:paraId="0C25E595" w14:textId="77777777" w:rsidR="00BE3EF2" w:rsidRDefault="00000000">
      <w:pPr>
        <w:numPr>
          <w:ilvl w:val="1"/>
          <w:numId w:val="19"/>
        </w:numPr>
      </w:pPr>
      <w:r>
        <w:t>Cover image</w:t>
      </w:r>
    </w:p>
    <w:p w14:paraId="24E52F77" w14:textId="77777777" w:rsidR="00BE3EF2" w:rsidRDefault="00000000">
      <w:pPr>
        <w:numPr>
          <w:ilvl w:val="1"/>
          <w:numId w:val="19"/>
        </w:numPr>
      </w:pPr>
      <w:r>
        <w:t>Title and author</w:t>
      </w:r>
    </w:p>
    <w:p w14:paraId="075AB3C3" w14:textId="77777777" w:rsidR="00BE3EF2" w:rsidRDefault="00000000">
      <w:pPr>
        <w:numPr>
          <w:ilvl w:val="1"/>
          <w:numId w:val="19"/>
        </w:numPr>
      </w:pPr>
      <w:r>
        <w:t>Price</w:t>
      </w:r>
    </w:p>
    <w:p w14:paraId="3DAEF6EA" w14:textId="77777777" w:rsidR="00BE3EF2" w:rsidRDefault="00000000">
      <w:pPr>
        <w:numPr>
          <w:ilvl w:val="1"/>
          <w:numId w:val="19"/>
        </w:numPr>
      </w:pPr>
      <w:r>
        <w:t>Publication year</w:t>
      </w:r>
    </w:p>
    <w:p w14:paraId="7C4335E3" w14:textId="77777777" w:rsidR="00BE3EF2" w:rsidRDefault="00000000">
      <w:pPr>
        <w:numPr>
          <w:ilvl w:val="1"/>
          <w:numId w:val="19"/>
        </w:numPr>
      </w:pPr>
      <w:r>
        <w:t>Stock status</w:t>
      </w:r>
    </w:p>
    <w:p w14:paraId="39773F39" w14:textId="77777777" w:rsidR="00BE3EF2" w:rsidRDefault="00000000">
      <w:pPr>
        <w:numPr>
          <w:ilvl w:val="1"/>
          <w:numId w:val="19"/>
        </w:numPr>
      </w:pPr>
      <w:r>
        <w:t>"Add to Cart" button</w:t>
      </w:r>
    </w:p>
    <w:p w14:paraId="2EC14DFE" w14:textId="77777777" w:rsidR="00BE3EF2" w:rsidRDefault="00000000">
      <w:pPr>
        <w:numPr>
          <w:ilvl w:val="0"/>
          <w:numId w:val="18"/>
        </w:numPr>
      </w:pPr>
      <w:r>
        <w:t>Clicking "Add to Cart" sends request to backend with book ID and user ID</w:t>
      </w:r>
    </w:p>
    <w:p w14:paraId="48D9CC69" w14:textId="77777777" w:rsidR="00BE3EF2" w:rsidRDefault="00000000">
      <w:pPr>
        <w:numPr>
          <w:ilvl w:val="0"/>
          <w:numId w:val="18"/>
        </w:numPr>
      </w:pPr>
      <w:r>
        <w:t>Cart icon updates with item count</w:t>
      </w:r>
    </w:p>
    <w:p w14:paraId="6683A864" w14:textId="77777777" w:rsidR="00BE3EF2" w:rsidRDefault="00000000">
      <w:pPr>
        <w:numPr>
          <w:ilvl w:val="0"/>
          <w:numId w:val="18"/>
        </w:numPr>
      </w:pPr>
      <w:r>
        <w:lastRenderedPageBreak/>
        <w:t>Confirmation message displayed on successful addition</w:t>
      </w:r>
    </w:p>
    <w:p w14:paraId="63DFF2C5" w14:textId="77777777" w:rsidR="00BE3EF2" w:rsidRDefault="00000000">
      <w:pPr>
        <w:pStyle w:val="Heading3"/>
      </w:pPr>
      <w:bookmarkStart w:id="16" w:name="shopping-cart"/>
      <w:bookmarkEnd w:id="15"/>
      <w:r>
        <w:t>Shopping Cart</w:t>
      </w:r>
    </w:p>
    <w:p w14:paraId="217165BB" w14:textId="77777777" w:rsidR="00BE3EF2" w:rsidRDefault="00000000">
      <w:pPr>
        <w:pStyle w:val="FirstParagraph"/>
      </w:pPr>
      <w:r>
        <w:rPr>
          <w:b/>
          <w:bCs/>
        </w:rPr>
        <w:t>Purpose</w:t>
      </w:r>
      <w:r>
        <w:t>: Review selected items before purchase.</w:t>
      </w:r>
    </w:p>
    <w:p w14:paraId="302090D1" w14:textId="3BE5CC41" w:rsidR="00512334" w:rsidRPr="00512334" w:rsidRDefault="001C4677" w:rsidP="00512334">
      <w:pPr>
        <w:pStyle w:val="BodyText"/>
      </w:pPr>
      <w:r>
        <w:rPr>
          <w:noProof/>
        </w:rPr>
        <w:drawing>
          <wp:inline distT="0" distB="0" distL="0" distR="0" wp14:anchorId="42C6D4C9" wp14:editId="3F7B8ABE">
            <wp:extent cx="5943600" cy="2999740"/>
            <wp:effectExtent l="19050" t="19050" r="0" b="0"/>
            <wp:docPr id="2636255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99740"/>
                    </a:xfrm>
                    <a:prstGeom prst="rect">
                      <a:avLst/>
                    </a:prstGeom>
                    <a:noFill/>
                    <a:ln>
                      <a:solidFill>
                        <a:schemeClr val="tx1"/>
                      </a:solidFill>
                    </a:ln>
                  </pic:spPr>
                </pic:pic>
              </a:graphicData>
            </a:graphic>
          </wp:inline>
        </w:drawing>
      </w:r>
    </w:p>
    <w:p w14:paraId="16587B92" w14:textId="77777777" w:rsidR="00BE3EF2" w:rsidRDefault="00000000">
      <w:pPr>
        <w:pStyle w:val="BodyText"/>
      </w:pPr>
      <w:r>
        <w:rPr>
          <w:b/>
          <w:bCs/>
        </w:rPr>
        <w:t>Logic Flow</w:t>
      </w:r>
      <w:r>
        <w:t>:</w:t>
      </w:r>
    </w:p>
    <w:p w14:paraId="5B895233" w14:textId="77777777" w:rsidR="00BE3EF2" w:rsidRDefault="00000000">
      <w:pPr>
        <w:numPr>
          <w:ilvl w:val="0"/>
          <w:numId w:val="20"/>
        </w:numPr>
      </w:pPr>
      <w:r>
        <w:t xml:space="preserve">Fetch cart items from </w:t>
      </w:r>
      <w:r>
        <w:rPr>
          <w:rStyle w:val="VerbatimChar"/>
        </w:rPr>
        <w:t>/</w:t>
      </w:r>
      <w:proofErr w:type="spellStart"/>
      <w:r>
        <w:rPr>
          <w:rStyle w:val="VerbatimChar"/>
        </w:rPr>
        <w:t>api</w:t>
      </w:r>
      <w:proofErr w:type="spellEnd"/>
      <w:r>
        <w:rPr>
          <w:rStyle w:val="VerbatimChar"/>
        </w:rPr>
        <w:t>/</w:t>
      </w:r>
      <w:proofErr w:type="gramStart"/>
      <w:r>
        <w:rPr>
          <w:rStyle w:val="VerbatimChar"/>
        </w:rPr>
        <w:t>cart/{</w:t>
      </w:r>
      <w:proofErr w:type="spellStart"/>
      <w:proofErr w:type="gramEnd"/>
      <w:r>
        <w:rPr>
          <w:rStyle w:val="VerbatimChar"/>
        </w:rPr>
        <w:t>userId</w:t>
      </w:r>
      <w:proofErr w:type="spellEnd"/>
      <w:r>
        <w:rPr>
          <w:rStyle w:val="VerbatimChar"/>
        </w:rPr>
        <w:t>}</w:t>
      </w:r>
      <w:r>
        <w:t xml:space="preserve"> endpoint</w:t>
      </w:r>
    </w:p>
    <w:p w14:paraId="3E235747" w14:textId="77777777" w:rsidR="00BE3EF2" w:rsidRDefault="00000000">
      <w:pPr>
        <w:numPr>
          <w:ilvl w:val="0"/>
          <w:numId w:val="20"/>
        </w:numPr>
      </w:pPr>
      <w:r>
        <w:t>Display each cart item with:</w:t>
      </w:r>
    </w:p>
    <w:p w14:paraId="6CD81615" w14:textId="77777777" w:rsidR="00BE3EF2" w:rsidRDefault="00000000">
      <w:pPr>
        <w:numPr>
          <w:ilvl w:val="1"/>
          <w:numId w:val="21"/>
        </w:numPr>
      </w:pPr>
      <w:r>
        <w:t>Book cover image</w:t>
      </w:r>
    </w:p>
    <w:p w14:paraId="38D414EC" w14:textId="77777777" w:rsidR="00BE3EF2" w:rsidRDefault="00000000">
      <w:pPr>
        <w:numPr>
          <w:ilvl w:val="1"/>
          <w:numId w:val="21"/>
        </w:numPr>
      </w:pPr>
      <w:r>
        <w:t>Title and author</w:t>
      </w:r>
    </w:p>
    <w:p w14:paraId="3B336DCA" w14:textId="77777777" w:rsidR="00BE3EF2" w:rsidRDefault="00000000">
      <w:pPr>
        <w:numPr>
          <w:ilvl w:val="1"/>
          <w:numId w:val="21"/>
        </w:numPr>
      </w:pPr>
      <w:r>
        <w:t>Unit price</w:t>
      </w:r>
    </w:p>
    <w:p w14:paraId="3F079FDF" w14:textId="77777777" w:rsidR="00BE3EF2" w:rsidRDefault="00000000">
      <w:pPr>
        <w:numPr>
          <w:ilvl w:val="1"/>
          <w:numId w:val="21"/>
        </w:numPr>
      </w:pPr>
      <w:r>
        <w:t>Quantity selector (increment/decrement buttons)</w:t>
      </w:r>
    </w:p>
    <w:p w14:paraId="228CFE69" w14:textId="77777777" w:rsidR="00BE3EF2" w:rsidRDefault="00000000">
      <w:pPr>
        <w:numPr>
          <w:ilvl w:val="1"/>
          <w:numId w:val="21"/>
        </w:numPr>
      </w:pPr>
      <w:r>
        <w:t>Subtotal calculation</w:t>
      </w:r>
    </w:p>
    <w:p w14:paraId="1608D82A" w14:textId="77777777" w:rsidR="00BE3EF2" w:rsidRDefault="00000000">
      <w:pPr>
        <w:numPr>
          <w:ilvl w:val="1"/>
          <w:numId w:val="21"/>
        </w:numPr>
      </w:pPr>
      <w:r>
        <w:t>Remove button</w:t>
      </w:r>
    </w:p>
    <w:p w14:paraId="6C598AD0" w14:textId="77777777" w:rsidR="00BE3EF2" w:rsidRDefault="00000000">
      <w:pPr>
        <w:numPr>
          <w:ilvl w:val="0"/>
          <w:numId w:val="20"/>
        </w:numPr>
      </w:pPr>
      <w:r>
        <w:t>Quantity changes trigger PUT request to update cart in database</w:t>
      </w:r>
    </w:p>
    <w:p w14:paraId="422F394F" w14:textId="77777777" w:rsidR="00BE3EF2" w:rsidRDefault="00000000">
      <w:pPr>
        <w:numPr>
          <w:ilvl w:val="0"/>
          <w:numId w:val="20"/>
        </w:numPr>
      </w:pPr>
      <w:r>
        <w:t xml:space="preserve">Remove button sends DELETE request to </w:t>
      </w:r>
      <w:r>
        <w:rPr>
          <w:rStyle w:val="VerbatimChar"/>
        </w:rPr>
        <w:t>/</w:t>
      </w:r>
      <w:proofErr w:type="spellStart"/>
      <w:r>
        <w:rPr>
          <w:rStyle w:val="VerbatimChar"/>
        </w:rPr>
        <w:t>api</w:t>
      </w:r>
      <w:proofErr w:type="spellEnd"/>
      <w:r>
        <w:rPr>
          <w:rStyle w:val="VerbatimChar"/>
        </w:rPr>
        <w:t>/</w:t>
      </w:r>
      <w:proofErr w:type="gramStart"/>
      <w:r>
        <w:rPr>
          <w:rStyle w:val="VerbatimChar"/>
        </w:rPr>
        <w:t>cart/{</w:t>
      </w:r>
      <w:proofErr w:type="spellStart"/>
      <w:proofErr w:type="gramEnd"/>
      <w:r>
        <w:rPr>
          <w:rStyle w:val="VerbatimChar"/>
        </w:rPr>
        <w:t>itemId</w:t>
      </w:r>
      <w:proofErr w:type="spellEnd"/>
      <w:r>
        <w:rPr>
          <w:rStyle w:val="VerbatimChar"/>
        </w:rPr>
        <w:t>}</w:t>
      </w:r>
    </w:p>
    <w:p w14:paraId="28B66D55" w14:textId="77777777" w:rsidR="00BE3EF2" w:rsidRDefault="00000000">
      <w:pPr>
        <w:numPr>
          <w:ilvl w:val="0"/>
          <w:numId w:val="20"/>
        </w:numPr>
      </w:pPr>
      <w:r>
        <w:t>Total price calculated dynamically as items change</w:t>
      </w:r>
    </w:p>
    <w:p w14:paraId="798D235A" w14:textId="77777777" w:rsidR="00BE3EF2" w:rsidRDefault="00000000">
      <w:pPr>
        <w:numPr>
          <w:ilvl w:val="0"/>
          <w:numId w:val="20"/>
        </w:numPr>
      </w:pPr>
      <w:r>
        <w:t>"Checkout" button creates order from cart items</w:t>
      </w:r>
    </w:p>
    <w:p w14:paraId="36922CDB" w14:textId="77777777" w:rsidR="00BE3EF2" w:rsidRDefault="00000000">
      <w:pPr>
        <w:numPr>
          <w:ilvl w:val="0"/>
          <w:numId w:val="20"/>
        </w:numPr>
      </w:pPr>
      <w:r>
        <w:t xml:space="preserve">Empty cart message displayed when no items </w:t>
      </w:r>
      <w:proofErr w:type="gramStart"/>
      <w:r>
        <w:t>present</w:t>
      </w:r>
      <w:proofErr w:type="gramEnd"/>
    </w:p>
    <w:p w14:paraId="35624254" w14:textId="207D204C" w:rsidR="006A05FB" w:rsidRPr="006A05FB" w:rsidRDefault="00000000" w:rsidP="00B37B22">
      <w:pPr>
        <w:pStyle w:val="Heading3"/>
      </w:pPr>
      <w:bookmarkStart w:id="17" w:name="order-history"/>
      <w:bookmarkEnd w:id="16"/>
      <w:r>
        <w:lastRenderedPageBreak/>
        <w:t>Order History</w:t>
      </w:r>
    </w:p>
    <w:p w14:paraId="57B2189B" w14:textId="77777777" w:rsidR="00BE3EF2" w:rsidRDefault="00000000">
      <w:pPr>
        <w:pStyle w:val="FirstParagraph"/>
      </w:pPr>
      <w:r>
        <w:rPr>
          <w:b/>
          <w:bCs/>
        </w:rPr>
        <w:t>Purpose</w:t>
      </w:r>
      <w:r>
        <w:t>: View past and pending orders.</w:t>
      </w:r>
    </w:p>
    <w:p w14:paraId="6666E5EC" w14:textId="77777777" w:rsidR="00BE3EF2" w:rsidRDefault="00000000">
      <w:pPr>
        <w:pStyle w:val="BodyText"/>
      </w:pPr>
      <w:r>
        <w:rPr>
          <w:b/>
          <w:bCs/>
        </w:rPr>
        <w:t>Logic Flow</w:t>
      </w:r>
      <w:r>
        <w:t>:</w:t>
      </w:r>
    </w:p>
    <w:p w14:paraId="148F72FE" w14:textId="77777777" w:rsidR="00BE3EF2" w:rsidRDefault="00000000">
      <w:pPr>
        <w:numPr>
          <w:ilvl w:val="0"/>
          <w:numId w:val="22"/>
        </w:numPr>
      </w:pPr>
      <w:r>
        <w:t xml:space="preserve">Fetch orders from </w:t>
      </w:r>
      <w:r>
        <w:rPr>
          <w:rStyle w:val="VerbatimChar"/>
        </w:rPr>
        <w:t>/</w:t>
      </w:r>
      <w:proofErr w:type="spellStart"/>
      <w:r>
        <w:rPr>
          <w:rStyle w:val="VerbatimChar"/>
        </w:rPr>
        <w:t>api</w:t>
      </w:r>
      <w:proofErr w:type="spellEnd"/>
      <w:r>
        <w:rPr>
          <w:rStyle w:val="VerbatimChar"/>
        </w:rPr>
        <w:t>/orders/</w:t>
      </w:r>
      <w:proofErr w:type="gramStart"/>
      <w:r>
        <w:rPr>
          <w:rStyle w:val="VerbatimChar"/>
        </w:rPr>
        <w:t>user/{</w:t>
      </w:r>
      <w:proofErr w:type="spellStart"/>
      <w:proofErr w:type="gramEnd"/>
      <w:r>
        <w:rPr>
          <w:rStyle w:val="VerbatimChar"/>
        </w:rPr>
        <w:t>userId</w:t>
      </w:r>
      <w:proofErr w:type="spellEnd"/>
      <w:r>
        <w:rPr>
          <w:rStyle w:val="VerbatimChar"/>
        </w:rPr>
        <w:t>}</w:t>
      </w:r>
      <w:r>
        <w:t xml:space="preserve"> endpoint</w:t>
      </w:r>
    </w:p>
    <w:p w14:paraId="5E3B2F19" w14:textId="77777777" w:rsidR="00BE3EF2" w:rsidRDefault="00000000">
      <w:pPr>
        <w:numPr>
          <w:ilvl w:val="0"/>
          <w:numId w:val="22"/>
        </w:numPr>
      </w:pPr>
      <w:r>
        <w:t>Display orders in chronological order (most recent first)</w:t>
      </w:r>
    </w:p>
    <w:p w14:paraId="1F8AAE19" w14:textId="77777777" w:rsidR="00BE3EF2" w:rsidRDefault="00000000">
      <w:pPr>
        <w:numPr>
          <w:ilvl w:val="0"/>
          <w:numId w:val="22"/>
        </w:numPr>
      </w:pPr>
      <w:r>
        <w:t>Each order card shows:</w:t>
      </w:r>
    </w:p>
    <w:p w14:paraId="2645AAA8" w14:textId="77777777" w:rsidR="00BE3EF2" w:rsidRDefault="00000000">
      <w:pPr>
        <w:numPr>
          <w:ilvl w:val="1"/>
          <w:numId w:val="23"/>
        </w:numPr>
      </w:pPr>
      <w:r>
        <w:t>Order number and date</w:t>
      </w:r>
    </w:p>
    <w:p w14:paraId="59B0C400" w14:textId="77777777" w:rsidR="00BE3EF2" w:rsidRDefault="00000000">
      <w:pPr>
        <w:numPr>
          <w:ilvl w:val="1"/>
          <w:numId w:val="23"/>
        </w:numPr>
      </w:pPr>
      <w:r>
        <w:t>Order status (Pending, Confirmed, Shipped, Delivered)</w:t>
      </w:r>
    </w:p>
    <w:p w14:paraId="6D5C0D16" w14:textId="77777777" w:rsidR="00BE3EF2" w:rsidRDefault="00000000">
      <w:pPr>
        <w:numPr>
          <w:ilvl w:val="1"/>
          <w:numId w:val="23"/>
        </w:numPr>
      </w:pPr>
      <w:r>
        <w:t>List of books with quantities</w:t>
      </w:r>
    </w:p>
    <w:p w14:paraId="7F6F0411" w14:textId="77777777" w:rsidR="00BE3EF2" w:rsidRDefault="00000000">
      <w:pPr>
        <w:numPr>
          <w:ilvl w:val="1"/>
          <w:numId w:val="23"/>
        </w:numPr>
      </w:pPr>
      <w:r>
        <w:t>Total amount</w:t>
      </w:r>
    </w:p>
    <w:p w14:paraId="60FC02C6" w14:textId="77777777" w:rsidR="00BE3EF2" w:rsidRDefault="00000000">
      <w:pPr>
        <w:numPr>
          <w:ilvl w:val="0"/>
          <w:numId w:val="22"/>
        </w:numPr>
      </w:pPr>
      <w:r>
        <w:t>Color-coded status indicators</w:t>
      </w:r>
    </w:p>
    <w:p w14:paraId="3F0356D9" w14:textId="77777777" w:rsidR="00BE3EF2" w:rsidRDefault="00000000">
      <w:pPr>
        <w:numPr>
          <w:ilvl w:val="0"/>
          <w:numId w:val="22"/>
        </w:numPr>
      </w:pPr>
      <w:r>
        <w:t>Filter options by status (All, Pending, Confirmed, etc.)</w:t>
      </w:r>
    </w:p>
    <w:p w14:paraId="7E279267" w14:textId="77777777" w:rsidR="00BE3EF2" w:rsidRDefault="00000000">
      <w:pPr>
        <w:numPr>
          <w:ilvl w:val="0"/>
          <w:numId w:val="22"/>
        </w:numPr>
      </w:pPr>
      <w:r>
        <w:t>Click order for detailed view</w:t>
      </w:r>
    </w:p>
    <w:p w14:paraId="4F2875E0" w14:textId="77777777" w:rsidR="00BE3EF2" w:rsidRDefault="00000000">
      <w:pPr>
        <w:pStyle w:val="Heading3"/>
      </w:pPr>
      <w:bookmarkStart w:id="18" w:name="profile-management"/>
      <w:bookmarkEnd w:id="17"/>
      <w:r>
        <w:t>Profile Management</w:t>
      </w:r>
    </w:p>
    <w:p w14:paraId="45B5089B" w14:textId="4D17FD92" w:rsidR="008154D2" w:rsidRPr="008154D2" w:rsidRDefault="008154D2" w:rsidP="008154D2">
      <w:pPr>
        <w:pStyle w:val="BodyText"/>
      </w:pPr>
      <w:r>
        <w:rPr>
          <w:noProof/>
        </w:rPr>
        <w:drawing>
          <wp:inline distT="0" distB="0" distL="0" distR="0" wp14:anchorId="2C67AD05" wp14:editId="00AD199C">
            <wp:extent cx="5943600" cy="2978150"/>
            <wp:effectExtent l="0" t="0" r="0" b="0"/>
            <wp:docPr id="12394177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417745" name="Picture 1" descr="A screenshot of a computer&#10;&#10;AI-generated content may be incorrect."/>
                    <pic:cNvPicPr/>
                  </pic:nvPicPr>
                  <pic:blipFill>
                    <a:blip r:embed="rId16"/>
                    <a:stretch>
                      <a:fillRect/>
                    </a:stretch>
                  </pic:blipFill>
                  <pic:spPr>
                    <a:xfrm>
                      <a:off x="0" y="0"/>
                      <a:ext cx="5943600" cy="2978150"/>
                    </a:xfrm>
                    <a:prstGeom prst="rect">
                      <a:avLst/>
                    </a:prstGeom>
                  </pic:spPr>
                </pic:pic>
              </a:graphicData>
            </a:graphic>
          </wp:inline>
        </w:drawing>
      </w:r>
    </w:p>
    <w:p w14:paraId="5E3EE0F9" w14:textId="77777777" w:rsidR="00BE3EF2" w:rsidRDefault="00000000">
      <w:pPr>
        <w:pStyle w:val="FirstParagraph"/>
      </w:pPr>
      <w:r>
        <w:rPr>
          <w:b/>
          <w:bCs/>
        </w:rPr>
        <w:t>Purpose</w:t>
      </w:r>
      <w:r>
        <w:t>: Update personal information and account settings.</w:t>
      </w:r>
    </w:p>
    <w:p w14:paraId="2D499F0D" w14:textId="77777777" w:rsidR="00BE3EF2" w:rsidRDefault="00000000">
      <w:pPr>
        <w:pStyle w:val="BodyText"/>
      </w:pPr>
      <w:r>
        <w:rPr>
          <w:b/>
          <w:bCs/>
        </w:rPr>
        <w:t>Logic Flow</w:t>
      </w:r>
      <w:r>
        <w:t>:</w:t>
      </w:r>
    </w:p>
    <w:p w14:paraId="7C679374" w14:textId="77777777" w:rsidR="00BE3EF2" w:rsidRDefault="00000000">
      <w:pPr>
        <w:numPr>
          <w:ilvl w:val="0"/>
          <w:numId w:val="24"/>
        </w:numPr>
      </w:pPr>
      <w:r>
        <w:t xml:space="preserve">Load current user data from </w:t>
      </w:r>
      <w:r>
        <w:rPr>
          <w:rStyle w:val="VerbatimChar"/>
        </w:rPr>
        <w:t>/</w:t>
      </w:r>
      <w:proofErr w:type="spellStart"/>
      <w:r>
        <w:rPr>
          <w:rStyle w:val="VerbatimChar"/>
        </w:rPr>
        <w:t>api</w:t>
      </w:r>
      <w:proofErr w:type="spellEnd"/>
      <w:r>
        <w:rPr>
          <w:rStyle w:val="VerbatimChar"/>
        </w:rPr>
        <w:t>/</w:t>
      </w:r>
      <w:proofErr w:type="gramStart"/>
      <w:r>
        <w:rPr>
          <w:rStyle w:val="VerbatimChar"/>
        </w:rPr>
        <w:t>users/{</w:t>
      </w:r>
      <w:proofErr w:type="spellStart"/>
      <w:proofErr w:type="gramEnd"/>
      <w:r>
        <w:rPr>
          <w:rStyle w:val="VerbatimChar"/>
        </w:rPr>
        <w:t>userId</w:t>
      </w:r>
      <w:proofErr w:type="spellEnd"/>
      <w:r>
        <w:rPr>
          <w:rStyle w:val="VerbatimChar"/>
        </w:rPr>
        <w:t>}</w:t>
      </w:r>
      <w:r>
        <w:t xml:space="preserve"> endpoint</w:t>
      </w:r>
    </w:p>
    <w:p w14:paraId="2C90D243" w14:textId="77777777" w:rsidR="00BE3EF2" w:rsidRDefault="00000000">
      <w:pPr>
        <w:numPr>
          <w:ilvl w:val="0"/>
          <w:numId w:val="24"/>
        </w:numPr>
      </w:pPr>
      <w:r>
        <w:lastRenderedPageBreak/>
        <w:t>Pre-fill form with existing information</w:t>
      </w:r>
    </w:p>
    <w:p w14:paraId="4ADF1766" w14:textId="77777777" w:rsidR="00BE3EF2" w:rsidRDefault="00000000">
      <w:pPr>
        <w:numPr>
          <w:ilvl w:val="0"/>
          <w:numId w:val="24"/>
        </w:numPr>
      </w:pPr>
      <w:r>
        <w:t>Editable fields:</w:t>
      </w:r>
    </w:p>
    <w:p w14:paraId="6B9193B2" w14:textId="77777777" w:rsidR="00BE3EF2" w:rsidRDefault="00000000">
      <w:pPr>
        <w:numPr>
          <w:ilvl w:val="1"/>
          <w:numId w:val="25"/>
        </w:numPr>
      </w:pPr>
      <w:r>
        <w:t>Username (read-only for security)</w:t>
      </w:r>
    </w:p>
    <w:p w14:paraId="4ADC063B" w14:textId="77777777" w:rsidR="00BE3EF2" w:rsidRDefault="00000000">
      <w:pPr>
        <w:numPr>
          <w:ilvl w:val="1"/>
          <w:numId w:val="25"/>
        </w:numPr>
      </w:pPr>
      <w:r>
        <w:t>First name and last name</w:t>
      </w:r>
    </w:p>
    <w:p w14:paraId="75E7D4EE" w14:textId="77777777" w:rsidR="00BE3EF2" w:rsidRDefault="00000000">
      <w:pPr>
        <w:numPr>
          <w:ilvl w:val="1"/>
          <w:numId w:val="25"/>
        </w:numPr>
      </w:pPr>
      <w:r>
        <w:t>Email</w:t>
      </w:r>
    </w:p>
    <w:p w14:paraId="59E0A3F2" w14:textId="77777777" w:rsidR="00BE3EF2" w:rsidRDefault="00000000">
      <w:pPr>
        <w:numPr>
          <w:ilvl w:val="1"/>
          <w:numId w:val="25"/>
        </w:numPr>
      </w:pPr>
      <w:r>
        <w:t>Phone number</w:t>
      </w:r>
    </w:p>
    <w:p w14:paraId="19FE73ED" w14:textId="77777777" w:rsidR="00BE3EF2" w:rsidRDefault="00000000">
      <w:pPr>
        <w:numPr>
          <w:ilvl w:val="1"/>
          <w:numId w:val="25"/>
        </w:numPr>
      </w:pPr>
      <w:r>
        <w:t>Shipping address</w:t>
      </w:r>
    </w:p>
    <w:p w14:paraId="51B20BFC" w14:textId="77777777" w:rsidR="00BE3EF2" w:rsidRDefault="00000000">
      <w:pPr>
        <w:numPr>
          <w:ilvl w:val="1"/>
          <w:numId w:val="25"/>
        </w:numPr>
      </w:pPr>
      <w:r>
        <w:t>Password (optional update)</w:t>
      </w:r>
    </w:p>
    <w:p w14:paraId="3682A7ED" w14:textId="77777777" w:rsidR="00BE3EF2" w:rsidRDefault="00000000">
      <w:pPr>
        <w:numPr>
          <w:ilvl w:val="0"/>
          <w:numId w:val="24"/>
        </w:numPr>
      </w:pPr>
      <w:proofErr w:type="gramStart"/>
      <w:r>
        <w:t>Form</w:t>
      </w:r>
      <w:proofErr w:type="gramEnd"/>
      <w:r>
        <w:t xml:space="preserve"> validation on input (email format, phone format)</w:t>
      </w:r>
    </w:p>
    <w:p w14:paraId="4D70FFB8" w14:textId="77777777" w:rsidR="00BE3EF2" w:rsidRDefault="00000000">
      <w:pPr>
        <w:numPr>
          <w:ilvl w:val="0"/>
          <w:numId w:val="24"/>
        </w:numPr>
      </w:pPr>
      <w:r>
        <w:t xml:space="preserve">"Save Changes" sends PUT request to </w:t>
      </w:r>
      <w:r>
        <w:rPr>
          <w:rStyle w:val="VerbatimChar"/>
        </w:rPr>
        <w:t>/</w:t>
      </w:r>
      <w:proofErr w:type="spellStart"/>
      <w:r>
        <w:rPr>
          <w:rStyle w:val="VerbatimChar"/>
        </w:rPr>
        <w:t>api</w:t>
      </w:r>
      <w:proofErr w:type="spellEnd"/>
      <w:r>
        <w:rPr>
          <w:rStyle w:val="VerbatimChar"/>
        </w:rPr>
        <w:t>/</w:t>
      </w:r>
      <w:proofErr w:type="gramStart"/>
      <w:r>
        <w:rPr>
          <w:rStyle w:val="VerbatimChar"/>
        </w:rPr>
        <w:t>users/{</w:t>
      </w:r>
      <w:proofErr w:type="spellStart"/>
      <w:proofErr w:type="gramEnd"/>
      <w:r>
        <w:rPr>
          <w:rStyle w:val="VerbatimChar"/>
        </w:rPr>
        <w:t>userId</w:t>
      </w:r>
      <w:proofErr w:type="spellEnd"/>
      <w:r>
        <w:rPr>
          <w:rStyle w:val="VerbatimChar"/>
        </w:rPr>
        <w:t>}</w:t>
      </w:r>
    </w:p>
    <w:p w14:paraId="030F20C5" w14:textId="77777777" w:rsidR="00BE3EF2" w:rsidRDefault="00000000">
      <w:pPr>
        <w:numPr>
          <w:ilvl w:val="0"/>
          <w:numId w:val="24"/>
        </w:numPr>
      </w:pPr>
      <w:r>
        <w:t>Backend validates and updates database</w:t>
      </w:r>
    </w:p>
    <w:p w14:paraId="7668E0C2" w14:textId="77777777" w:rsidR="00BE3EF2" w:rsidRDefault="00000000">
      <w:pPr>
        <w:numPr>
          <w:ilvl w:val="0"/>
          <w:numId w:val="24"/>
        </w:numPr>
      </w:pPr>
      <w:r>
        <w:t>Success/error message displayed</w:t>
      </w:r>
    </w:p>
    <w:p w14:paraId="30835F5A" w14:textId="77777777" w:rsidR="00BE3EF2" w:rsidRDefault="00000000">
      <w:pPr>
        <w:numPr>
          <w:ilvl w:val="0"/>
          <w:numId w:val="24"/>
        </w:numPr>
      </w:pPr>
      <w:r>
        <w:t>Local storage updated with new information</w:t>
      </w:r>
    </w:p>
    <w:p w14:paraId="3AEDC741" w14:textId="77777777" w:rsidR="00BE3EF2" w:rsidRDefault="00000000">
      <w:pPr>
        <w:numPr>
          <w:ilvl w:val="0"/>
          <w:numId w:val="24"/>
        </w:numPr>
      </w:pPr>
      <w:r>
        <w:t>Adaptive sidebar shows/hides admin options based on role</w:t>
      </w:r>
    </w:p>
    <w:p w14:paraId="4F01CDFF" w14:textId="77777777" w:rsidR="00BE3EF2" w:rsidRDefault="00000000">
      <w:pPr>
        <w:pStyle w:val="Heading2"/>
      </w:pPr>
      <w:bookmarkStart w:id="19" w:name="administrator-interface"/>
      <w:bookmarkEnd w:id="13"/>
      <w:bookmarkEnd w:id="18"/>
      <w:r>
        <w:t>Administrator Interface</w:t>
      </w:r>
    </w:p>
    <w:p w14:paraId="1348911F" w14:textId="77777777" w:rsidR="00BE3EF2" w:rsidRDefault="00000000">
      <w:pPr>
        <w:pStyle w:val="Heading3"/>
      </w:pPr>
      <w:bookmarkStart w:id="20" w:name="admin-dashboard"/>
      <w:r>
        <w:t>Admin Dashboard</w:t>
      </w:r>
    </w:p>
    <w:p w14:paraId="75524CC5" w14:textId="4CDD81D9" w:rsidR="007A42C0" w:rsidRPr="007A42C0" w:rsidRDefault="007A42C0" w:rsidP="007A42C0">
      <w:pPr>
        <w:pStyle w:val="BodyText"/>
      </w:pPr>
      <w:r w:rsidRPr="007A42C0">
        <w:rPr>
          <w:noProof/>
        </w:rPr>
        <w:drawing>
          <wp:inline distT="0" distB="0" distL="0" distR="0" wp14:anchorId="68CB4316" wp14:editId="0872A013">
            <wp:extent cx="5943600" cy="3012440"/>
            <wp:effectExtent l="0" t="0" r="0" b="0"/>
            <wp:docPr id="18981566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56622" name="Picture 1" descr="A screenshot of a computer&#10;&#10;AI-generated content may be incorrect."/>
                    <pic:cNvPicPr/>
                  </pic:nvPicPr>
                  <pic:blipFill>
                    <a:blip r:embed="rId17"/>
                    <a:stretch>
                      <a:fillRect/>
                    </a:stretch>
                  </pic:blipFill>
                  <pic:spPr>
                    <a:xfrm>
                      <a:off x="0" y="0"/>
                      <a:ext cx="5943600" cy="3012440"/>
                    </a:xfrm>
                    <a:prstGeom prst="rect">
                      <a:avLst/>
                    </a:prstGeom>
                  </pic:spPr>
                </pic:pic>
              </a:graphicData>
            </a:graphic>
          </wp:inline>
        </w:drawing>
      </w:r>
    </w:p>
    <w:p w14:paraId="61F411CD" w14:textId="77777777" w:rsidR="00BE3EF2" w:rsidRDefault="00000000">
      <w:pPr>
        <w:pStyle w:val="FirstParagraph"/>
      </w:pPr>
      <w:r>
        <w:rPr>
          <w:b/>
          <w:bCs/>
        </w:rPr>
        <w:lastRenderedPageBreak/>
        <w:t>Purpose</w:t>
      </w:r>
      <w:r>
        <w:t>: Central hub for administrative operations.</w:t>
      </w:r>
    </w:p>
    <w:p w14:paraId="6B5BC082" w14:textId="77777777" w:rsidR="00BE3EF2" w:rsidRDefault="00000000">
      <w:pPr>
        <w:pStyle w:val="BodyText"/>
      </w:pPr>
      <w:r>
        <w:rPr>
          <w:b/>
          <w:bCs/>
        </w:rPr>
        <w:t>Logic Flow</w:t>
      </w:r>
      <w:r>
        <w:t>:</w:t>
      </w:r>
    </w:p>
    <w:p w14:paraId="39F52FAA" w14:textId="77777777" w:rsidR="00BE3EF2" w:rsidRDefault="00000000">
      <w:pPr>
        <w:numPr>
          <w:ilvl w:val="0"/>
          <w:numId w:val="26"/>
        </w:numPr>
      </w:pPr>
      <w:r>
        <w:t>Strict authentication check (redirect non-admins to index)</w:t>
      </w:r>
    </w:p>
    <w:p w14:paraId="0E327117" w14:textId="77777777" w:rsidR="00BE3EF2" w:rsidRDefault="00000000">
      <w:pPr>
        <w:numPr>
          <w:ilvl w:val="0"/>
          <w:numId w:val="26"/>
        </w:numPr>
      </w:pPr>
      <w:r>
        <w:t>Role validation from local storage</w:t>
      </w:r>
    </w:p>
    <w:p w14:paraId="40293B26" w14:textId="77777777" w:rsidR="00BE3EF2" w:rsidRDefault="00000000">
      <w:pPr>
        <w:numPr>
          <w:ilvl w:val="0"/>
          <w:numId w:val="26"/>
        </w:numPr>
      </w:pPr>
      <w:r>
        <w:t>Enhanced sidebar with admin-specific options:</w:t>
      </w:r>
    </w:p>
    <w:p w14:paraId="08CEF8B3" w14:textId="77777777" w:rsidR="00BE3EF2" w:rsidRDefault="00000000">
      <w:pPr>
        <w:numPr>
          <w:ilvl w:val="1"/>
          <w:numId w:val="27"/>
        </w:numPr>
      </w:pPr>
      <w:r>
        <w:t>Add Books</w:t>
      </w:r>
    </w:p>
    <w:p w14:paraId="0727A0FB" w14:textId="77777777" w:rsidR="00BE3EF2" w:rsidRDefault="00000000">
      <w:pPr>
        <w:numPr>
          <w:ilvl w:val="1"/>
          <w:numId w:val="27"/>
        </w:numPr>
      </w:pPr>
      <w:r>
        <w:t>Manage Orders</w:t>
      </w:r>
    </w:p>
    <w:p w14:paraId="16576845" w14:textId="77777777" w:rsidR="00BE3EF2" w:rsidRDefault="00000000">
      <w:pPr>
        <w:numPr>
          <w:ilvl w:val="1"/>
          <w:numId w:val="27"/>
        </w:numPr>
      </w:pPr>
      <w:r>
        <w:t>System Reports</w:t>
      </w:r>
    </w:p>
    <w:p w14:paraId="3247E38D" w14:textId="77777777" w:rsidR="00BE3EF2" w:rsidRDefault="00000000">
      <w:pPr>
        <w:numPr>
          <w:ilvl w:val="1"/>
          <w:numId w:val="27"/>
        </w:numPr>
      </w:pPr>
      <w:r>
        <w:t>Profile</w:t>
      </w:r>
    </w:p>
    <w:p w14:paraId="0AF172D1" w14:textId="77777777" w:rsidR="00BE3EF2" w:rsidRDefault="00000000">
      <w:pPr>
        <w:numPr>
          <w:ilvl w:val="1"/>
          <w:numId w:val="27"/>
        </w:numPr>
      </w:pPr>
      <w:r>
        <w:t>Search Books</w:t>
      </w:r>
    </w:p>
    <w:p w14:paraId="6BCE6030" w14:textId="77777777" w:rsidR="00BE3EF2" w:rsidRDefault="00000000">
      <w:pPr>
        <w:numPr>
          <w:ilvl w:val="0"/>
          <w:numId w:val="26"/>
        </w:numPr>
      </w:pPr>
      <w:r>
        <w:t>Modern gradient design with glowing border effects</w:t>
      </w:r>
    </w:p>
    <w:p w14:paraId="674D0E57" w14:textId="77777777" w:rsidR="00BE3EF2" w:rsidRDefault="00000000">
      <w:pPr>
        <w:numPr>
          <w:ilvl w:val="0"/>
          <w:numId w:val="26"/>
        </w:numPr>
      </w:pPr>
      <w:r>
        <w:t>Hover animations on navigation items</w:t>
      </w:r>
    </w:p>
    <w:p w14:paraId="122C1805" w14:textId="77777777" w:rsidR="00BE3EF2" w:rsidRDefault="00000000">
      <w:pPr>
        <w:numPr>
          <w:ilvl w:val="0"/>
          <w:numId w:val="26"/>
        </w:numPr>
      </w:pPr>
      <w:r>
        <w:t>Background overlay with welcome message</w:t>
      </w:r>
    </w:p>
    <w:p w14:paraId="40A22752" w14:textId="77777777" w:rsidR="00BE3EF2" w:rsidRDefault="00000000">
      <w:pPr>
        <w:pStyle w:val="Heading3"/>
      </w:pPr>
      <w:bookmarkStart w:id="21" w:name="add-book-page"/>
      <w:bookmarkEnd w:id="20"/>
      <w:r>
        <w:t>Add Book Page</w:t>
      </w:r>
    </w:p>
    <w:p w14:paraId="452139DB" w14:textId="48BC4370" w:rsidR="00881872" w:rsidRPr="00881872" w:rsidRDefault="00F7403F" w:rsidP="00881872">
      <w:pPr>
        <w:pStyle w:val="BodyText"/>
      </w:pPr>
      <w:r w:rsidRPr="00F7403F">
        <w:rPr>
          <w:noProof/>
        </w:rPr>
        <w:drawing>
          <wp:inline distT="0" distB="0" distL="0" distR="0" wp14:anchorId="7973EEA9" wp14:editId="694135F4">
            <wp:extent cx="5943600" cy="2968625"/>
            <wp:effectExtent l="0" t="0" r="0" b="0"/>
            <wp:docPr id="12988924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92493" name="Picture 1" descr="A screenshot of a computer&#10;&#10;AI-generated content may be incorrect."/>
                    <pic:cNvPicPr/>
                  </pic:nvPicPr>
                  <pic:blipFill>
                    <a:blip r:embed="rId18"/>
                    <a:stretch>
                      <a:fillRect/>
                    </a:stretch>
                  </pic:blipFill>
                  <pic:spPr>
                    <a:xfrm>
                      <a:off x="0" y="0"/>
                      <a:ext cx="5943600" cy="2968625"/>
                    </a:xfrm>
                    <a:prstGeom prst="rect">
                      <a:avLst/>
                    </a:prstGeom>
                  </pic:spPr>
                </pic:pic>
              </a:graphicData>
            </a:graphic>
          </wp:inline>
        </w:drawing>
      </w:r>
    </w:p>
    <w:p w14:paraId="27CB54C6" w14:textId="77777777" w:rsidR="00BE3EF2" w:rsidRDefault="00000000">
      <w:pPr>
        <w:pStyle w:val="FirstParagraph"/>
      </w:pPr>
      <w:r>
        <w:rPr>
          <w:b/>
          <w:bCs/>
        </w:rPr>
        <w:t>Purpose</w:t>
      </w:r>
      <w:r>
        <w:t>: Add new books to inventory.</w:t>
      </w:r>
    </w:p>
    <w:p w14:paraId="3E7FFD8E" w14:textId="77777777" w:rsidR="00BE3EF2" w:rsidRDefault="00000000">
      <w:pPr>
        <w:pStyle w:val="BodyText"/>
      </w:pPr>
      <w:r>
        <w:rPr>
          <w:b/>
          <w:bCs/>
        </w:rPr>
        <w:t>Logic Flow</w:t>
      </w:r>
      <w:r>
        <w:t>:</w:t>
      </w:r>
    </w:p>
    <w:p w14:paraId="4F2F1151" w14:textId="77777777" w:rsidR="00BE3EF2" w:rsidRDefault="00000000">
      <w:pPr>
        <w:numPr>
          <w:ilvl w:val="0"/>
          <w:numId w:val="28"/>
        </w:numPr>
      </w:pPr>
      <w:r>
        <w:t>Admin-only access with authentication check</w:t>
      </w:r>
    </w:p>
    <w:p w14:paraId="5BB83D5F" w14:textId="77777777" w:rsidR="00BE3EF2" w:rsidRDefault="00000000">
      <w:pPr>
        <w:numPr>
          <w:ilvl w:val="0"/>
          <w:numId w:val="28"/>
        </w:numPr>
      </w:pPr>
      <w:r>
        <w:lastRenderedPageBreak/>
        <w:t>Form fields for book details:</w:t>
      </w:r>
    </w:p>
    <w:p w14:paraId="46174366" w14:textId="77777777" w:rsidR="00BE3EF2" w:rsidRDefault="00000000">
      <w:pPr>
        <w:numPr>
          <w:ilvl w:val="1"/>
          <w:numId w:val="29"/>
        </w:numPr>
      </w:pPr>
      <w:r>
        <w:t>ISBN (10-13 characters, validated)</w:t>
      </w:r>
    </w:p>
    <w:p w14:paraId="05816A63" w14:textId="77777777" w:rsidR="00BE3EF2" w:rsidRDefault="00000000">
      <w:pPr>
        <w:numPr>
          <w:ilvl w:val="1"/>
          <w:numId w:val="29"/>
        </w:numPr>
      </w:pPr>
      <w:r>
        <w:t>Book title</w:t>
      </w:r>
    </w:p>
    <w:p w14:paraId="50DB12A2" w14:textId="77777777" w:rsidR="00BE3EF2" w:rsidRDefault="00000000">
      <w:pPr>
        <w:numPr>
          <w:ilvl w:val="1"/>
          <w:numId w:val="29"/>
        </w:numPr>
      </w:pPr>
      <w:r>
        <w:t>Author(s) (comma-separated for multiple)</w:t>
      </w:r>
    </w:p>
    <w:p w14:paraId="7F66B34E" w14:textId="77777777" w:rsidR="00BE3EF2" w:rsidRDefault="00000000">
      <w:pPr>
        <w:numPr>
          <w:ilvl w:val="1"/>
          <w:numId w:val="29"/>
        </w:numPr>
      </w:pPr>
      <w:r>
        <w:t>Publisher (dropdown or text input)</w:t>
      </w:r>
    </w:p>
    <w:p w14:paraId="21F9AB1A" w14:textId="77777777" w:rsidR="00BE3EF2" w:rsidRDefault="00000000">
      <w:pPr>
        <w:numPr>
          <w:ilvl w:val="1"/>
          <w:numId w:val="29"/>
        </w:numPr>
      </w:pPr>
      <w:r>
        <w:t>Price (must be positive)</w:t>
      </w:r>
    </w:p>
    <w:p w14:paraId="0225D05A" w14:textId="77777777" w:rsidR="00BE3EF2" w:rsidRDefault="00000000">
      <w:pPr>
        <w:numPr>
          <w:ilvl w:val="1"/>
          <w:numId w:val="29"/>
        </w:numPr>
      </w:pPr>
      <w:r>
        <w:t>Genre (dropdown with predefined categories)</w:t>
      </w:r>
    </w:p>
    <w:p w14:paraId="7FB6C03E" w14:textId="77777777" w:rsidR="00BE3EF2" w:rsidRDefault="00000000">
      <w:pPr>
        <w:numPr>
          <w:ilvl w:val="1"/>
          <w:numId w:val="29"/>
        </w:numPr>
      </w:pPr>
      <w:r>
        <w:t>Publication year (1890 to current year)</w:t>
      </w:r>
    </w:p>
    <w:p w14:paraId="20FA0988" w14:textId="77777777" w:rsidR="00BE3EF2" w:rsidRDefault="00000000">
      <w:pPr>
        <w:numPr>
          <w:ilvl w:val="1"/>
          <w:numId w:val="29"/>
        </w:numPr>
      </w:pPr>
      <w:r>
        <w:t>Stock threshold (for inventory alerts)</w:t>
      </w:r>
    </w:p>
    <w:p w14:paraId="334C6C51" w14:textId="77777777" w:rsidR="00BE3EF2" w:rsidRDefault="00000000">
      <w:pPr>
        <w:numPr>
          <w:ilvl w:val="1"/>
          <w:numId w:val="29"/>
        </w:numPr>
      </w:pPr>
      <w:r>
        <w:t>Book cover image (JPG, JPEG, PNG only, max 5MB)</w:t>
      </w:r>
    </w:p>
    <w:p w14:paraId="15E424F6" w14:textId="77777777" w:rsidR="00BE3EF2" w:rsidRDefault="00000000">
      <w:pPr>
        <w:numPr>
          <w:ilvl w:val="0"/>
          <w:numId w:val="28"/>
        </w:numPr>
      </w:pPr>
      <w:proofErr w:type="gramStart"/>
      <w:r>
        <w:t>Form</w:t>
      </w:r>
      <w:proofErr w:type="gramEnd"/>
      <w:r>
        <w:t xml:space="preserve"> data persisted in session storage</w:t>
      </w:r>
    </w:p>
    <w:p w14:paraId="6C6ABA6B" w14:textId="77777777" w:rsidR="00BE3EF2" w:rsidRDefault="00000000">
      <w:pPr>
        <w:numPr>
          <w:ilvl w:val="0"/>
          <w:numId w:val="28"/>
        </w:numPr>
      </w:pPr>
      <w:r>
        <w:t>Image preview on file selection</w:t>
      </w:r>
    </w:p>
    <w:p w14:paraId="557E9EE5" w14:textId="77777777" w:rsidR="00BE3EF2" w:rsidRDefault="00000000">
      <w:pPr>
        <w:numPr>
          <w:ilvl w:val="0"/>
          <w:numId w:val="28"/>
        </w:numPr>
      </w:pPr>
      <w:r>
        <w:t>Client-side validation before submission</w:t>
      </w:r>
    </w:p>
    <w:p w14:paraId="75A29320" w14:textId="77777777" w:rsidR="00BE3EF2" w:rsidRDefault="00000000">
      <w:pPr>
        <w:numPr>
          <w:ilvl w:val="0"/>
          <w:numId w:val="28"/>
        </w:numPr>
      </w:pPr>
      <w:r>
        <w:t xml:space="preserve">POST request to </w:t>
      </w:r>
      <w:r>
        <w:rPr>
          <w:rStyle w:val="VerbatimChar"/>
        </w:rPr>
        <w:t>/</w:t>
      </w:r>
      <w:proofErr w:type="spellStart"/>
      <w:r>
        <w:rPr>
          <w:rStyle w:val="VerbatimChar"/>
        </w:rPr>
        <w:t>api</w:t>
      </w:r>
      <w:proofErr w:type="spellEnd"/>
      <w:r>
        <w:rPr>
          <w:rStyle w:val="VerbatimChar"/>
        </w:rPr>
        <w:t>/admin/books</w:t>
      </w:r>
      <w:r>
        <w:t xml:space="preserve"> with authorization token</w:t>
      </w:r>
    </w:p>
    <w:p w14:paraId="78F32DF4" w14:textId="77777777" w:rsidR="00BE3EF2" w:rsidRDefault="00000000">
      <w:pPr>
        <w:numPr>
          <w:ilvl w:val="0"/>
          <w:numId w:val="28"/>
        </w:numPr>
      </w:pPr>
      <w:r>
        <w:t>Backend validates and adds to database</w:t>
      </w:r>
    </w:p>
    <w:p w14:paraId="2436E93F" w14:textId="77777777" w:rsidR="00BE3EF2" w:rsidRDefault="00000000">
      <w:pPr>
        <w:numPr>
          <w:ilvl w:val="0"/>
          <w:numId w:val="28"/>
        </w:numPr>
      </w:pPr>
      <w:r>
        <w:t>Success confirmation clears form and session storage</w:t>
      </w:r>
    </w:p>
    <w:p w14:paraId="699ED63F" w14:textId="77777777" w:rsidR="00BE3EF2" w:rsidRDefault="00000000">
      <w:pPr>
        <w:numPr>
          <w:ilvl w:val="0"/>
          <w:numId w:val="28"/>
        </w:numPr>
      </w:pPr>
      <w:r>
        <w:t>Error handling for duplicate ISBN or validation failures</w:t>
      </w:r>
    </w:p>
    <w:p w14:paraId="019A8C6E" w14:textId="77777777" w:rsidR="00F74E41" w:rsidRDefault="00F74E41">
      <w:pPr>
        <w:pStyle w:val="Heading3"/>
      </w:pPr>
      <w:bookmarkStart w:id="22" w:name="accept-orders-page"/>
      <w:bookmarkEnd w:id="21"/>
    </w:p>
    <w:p w14:paraId="1B260530" w14:textId="77777777" w:rsidR="00F74E41" w:rsidRDefault="00F74E41">
      <w:pPr>
        <w:pStyle w:val="Heading3"/>
      </w:pPr>
    </w:p>
    <w:p w14:paraId="0D8E3037" w14:textId="210A1721" w:rsidR="00BE3EF2" w:rsidRDefault="00000000">
      <w:pPr>
        <w:pStyle w:val="Heading3"/>
      </w:pPr>
      <w:r>
        <w:t>Accept Orders Page</w:t>
      </w:r>
    </w:p>
    <w:p w14:paraId="6A783448" w14:textId="207AB0E9" w:rsidR="00251269" w:rsidRPr="00251269" w:rsidRDefault="00251269" w:rsidP="00251269">
      <w:pPr>
        <w:pStyle w:val="BodyText"/>
      </w:pPr>
      <w:r w:rsidRPr="00E301F4">
        <w:rPr>
          <w:noProof/>
        </w:rPr>
        <w:drawing>
          <wp:inline distT="0" distB="0" distL="0" distR="0" wp14:anchorId="1DE18CB3" wp14:editId="2E9FE48E">
            <wp:extent cx="5943600" cy="3136265"/>
            <wp:effectExtent l="0" t="0" r="0" b="0"/>
            <wp:docPr id="6487885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88551" name="Picture 1" descr="A screenshot of a computer&#10;&#10;AI-generated content may be incorrect."/>
                    <pic:cNvPicPr/>
                  </pic:nvPicPr>
                  <pic:blipFill>
                    <a:blip r:embed="rId19"/>
                    <a:stretch>
                      <a:fillRect/>
                    </a:stretch>
                  </pic:blipFill>
                  <pic:spPr>
                    <a:xfrm>
                      <a:off x="0" y="0"/>
                      <a:ext cx="5943600" cy="3136265"/>
                    </a:xfrm>
                    <a:prstGeom prst="rect">
                      <a:avLst/>
                    </a:prstGeom>
                  </pic:spPr>
                </pic:pic>
              </a:graphicData>
            </a:graphic>
          </wp:inline>
        </w:drawing>
      </w:r>
    </w:p>
    <w:p w14:paraId="22DC7517" w14:textId="77777777" w:rsidR="00BE3EF2" w:rsidRDefault="00000000">
      <w:pPr>
        <w:pStyle w:val="FirstParagraph"/>
      </w:pPr>
      <w:r>
        <w:rPr>
          <w:b/>
          <w:bCs/>
        </w:rPr>
        <w:t>Purpose</w:t>
      </w:r>
      <w:r>
        <w:t>: Process customer orders.</w:t>
      </w:r>
    </w:p>
    <w:p w14:paraId="7E84B54A" w14:textId="77777777" w:rsidR="00BE3EF2" w:rsidRDefault="00000000">
      <w:pPr>
        <w:pStyle w:val="BodyText"/>
      </w:pPr>
      <w:r>
        <w:rPr>
          <w:b/>
          <w:bCs/>
        </w:rPr>
        <w:t>Logic Flow</w:t>
      </w:r>
      <w:r>
        <w:t>:</w:t>
      </w:r>
    </w:p>
    <w:p w14:paraId="442BD217" w14:textId="77777777" w:rsidR="00BE3EF2" w:rsidRDefault="00000000">
      <w:pPr>
        <w:numPr>
          <w:ilvl w:val="0"/>
          <w:numId w:val="30"/>
        </w:numPr>
      </w:pPr>
      <w:r>
        <w:t xml:space="preserve">Fetch pending orders from </w:t>
      </w:r>
      <w:r>
        <w:rPr>
          <w:rStyle w:val="VerbatimChar"/>
        </w:rPr>
        <w:t>/</w:t>
      </w:r>
      <w:proofErr w:type="spellStart"/>
      <w:r>
        <w:rPr>
          <w:rStyle w:val="VerbatimChar"/>
        </w:rPr>
        <w:t>api</w:t>
      </w:r>
      <w:proofErr w:type="spellEnd"/>
      <w:r>
        <w:rPr>
          <w:rStyle w:val="VerbatimChar"/>
        </w:rPr>
        <w:t>/admin/orders</w:t>
      </w:r>
      <w:r>
        <w:t xml:space="preserve"> endpoint</w:t>
      </w:r>
    </w:p>
    <w:p w14:paraId="6027A015" w14:textId="77777777" w:rsidR="00BE3EF2" w:rsidRDefault="00000000">
      <w:pPr>
        <w:numPr>
          <w:ilvl w:val="0"/>
          <w:numId w:val="30"/>
        </w:numPr>
      </w:pPr>
      <w:r>
        <w:t>Display orders in grid layout</w:t>
      </w:r>
    </w:p>
    <w:p w14:paraId="6B353CC3" w14:textId="77777777" w:rsidR="00BE3EF2" w:rsidRDefault="00000000">
      <w:pPr>
        <w:numPr>
          <w:ilvl w:val="0"/>
          <w:numId w:val="30"/>
        </w:numPr>
      </w:pPr>
      <w:r>
        <w:t>Each order card contains:</w:t>
      </w:r>
    </w:p>
    <w:p w14:paraId="7468FDB2" w14:textId="77777777" w:rsidR="00BE3EF2" w:rsidRDefault="00000000">
      <w:pPr>
        <w:numPr>
          <w:ilvl w:val="1"/>
          <w:numId w:val="31"/>
        </w:numPr>
      </w:pPr>
      <w:r>
        <w:t>Order number and status badge</w:t>
      </w:r>
    </w:p>
    <w:p w14:paraId="7AD9956A" w14:textId="77777777" w:rsidR="00BE3EF2" w:rsidRDefault="00000000">
      <w:pPr>
        <w:numPr>
          <w:ilvl w:val="1"/>
          <w:numId w:val="31"/>
        </w:numPr>
      </w:pPr>
      <w:r>
        <w:t>Customer name and order date</w:t>
      </w:r>
    </w:p>
    <w:p w14:paraId="0845F82D" w14:textId="77777777" w:rsidR="00BE3EF2" w:rsidRDefault="00000000">
      <w:pPr>
        <w:numPr>
          <w:ilvl w:val="1"/>
          <w:numId w:val="31"/>
        </w:numPr>
      </w:pPr>
      <w:r>
        <w:t>Book cover image</w:t>
      </w:r>
    </w:p>
    <w:p w14:paraId="7F4E82C7" w14:textId="77777777" w:rsidR="00BE3EF2" w:rsidRDefault="00000000">
      <w:pPr>
        <w:numPr>
          <w:ilvl w:val="1"/>
          <w:numId w:val="31"/>
        </w:numPr>
      </w:pPr>
      <w:r>
        <w:t>Book details (title, author, price, quantity)</w:t>
      </w:r>
    </w:p>
    <w:p w14:paraId="01FC017C" w14:textId="77777777" w:rsidR="00BE3EF2" w:rsidRDefault="00000000">
      <w:pPr>
        <w:numPr>
          <w:ilvl w:val="1"/>
          <w:numId w:val="31"/>
        </w:numPr>
      </w:pPr>
      <w:r>
        <w:t>"Confirm Order" button</w:t>
      </w:r>
    </w:p>
    <w:p w14:paraId="3BD1A8D2" w14:textId="77777777" w:rsidR="00BE3EF2" w:rsidRDefault="00000000">
      <w:pPr>
        <w:numPr>
          <w:ilvl w:val="0"/>
          <w:numId w:val="30"/>
        </w:numPr>
      </w:pPr>
      <w:r>
        <w:t>Clicking confirm:</w:t>
      </w:r>
    </w:p>
    <w:p w14:paraId="754651A9" w14:textId="77777777" w:rsidR="00BE3EF2" w:rsidRDefault="00000000">
      <w:pPr>
        <w:numPr>
          <w:ilvl w:val="1"/>
          <w:numId w:val="32"/>
        </w:numPr>
      </w:pPr>
      <w:r>
        <w:t xml:space="preserve">Sends PUT request to </w:t>
      </w:r>
      <w:r>
        <w:rPr>
          <w:rStyle w:val="VerbatimChar"/>
        </w:rPr>
        <w:t>/</w:t>
      </w:r>
      <w:proofErr w:type="spellStart"/>
      <w:r>
        <w:rPr>
          <w:rStyle w:val="VerbatimChar"/>
        </w:rPr>
        <w:t>api</w:t>
      </w:r>
      <w:proofErr w:type="spellEnd"/>
      <w:r>
        <w:rPr>
          <w:rStyle w:val="VerbatimChar"/>
        </w:rPr>
        <w:t>/admin/</w:t>
      </w:r>
      <w:proofErr w:type="gramStart"/>
      <w:r>
        <w:rPr>
          <w:rStyle w:val="VerbatimChar"/>
        </w:rPr>
        <w:t>orders/{</w:t>
      </w:r>
      <w:proofErr w:type="spellStart"/>
      <w:r>
        <w:rPr>
          <w:rStyle w:val="VerbatimChar"/>
        </w:rPr>
        <w:t>orderId</w:t>
      </w:r>
      <w:proofErr w:type="spellEnd"/>
      <w:r>
        <w:rPr>
          <w:rStyle w:val="VerbatimChar"/>
        </w:rPr>
        <w:t>}/</w:t>
      </w:r>
      <w:proofErr w:type="gramEnd"/>
      <w:r>
        <w:rPr>
          <w:rStyle w:val="VerbatimChar"/>
        </w:rPr>
        <w:t>confirm</w:t>
      </w:r>
    </w:p>
    <w:p w14:paraId="25B7BB47" w14:textId="77777777" w:rsidR="00BE3EF2" w:rsidRDefault="00000000">
      <w:pPr>
        <w:numPr>
          <w:ilvl w:val="1"/>
          <w:numId w:val="32"/>
        </w:numPr>
      </w:pPr>
      <w:r>
        <w:t>Updates order status in database</w:t>
      </w:r>
    </w:p>
    <w:p w14:paraId="14986870" w14:textId="77777777" w:rsidR="00BE3EF2" w:rsidRDefault="00000000">
      <w:pPr>
        <w:numPr>
          <w:ilvl w:val="1"/>
          <w:numId w:val="32"/>
        </w:numPr>
      </w:pPr>
      <w:r>
        <w:lastRenderedPageBreak/>
        <w:t>Changes card background to green gradient</w:t>
      </w:r>
    </w:p>
    <w:p w14:paraId="35EB5BC4" w14:textId="77777777" w:rsidR="00BE3EF2" w:rsidRDefault="00000000">
      <w:pPr>
        <w:numPr>
          <w:ilvl w:val="1"/>
          <w:numId w:val="32"/>
        </w:numPr>
      </w:pPr>
      <w:r>
        <w:t>Status badge updates to "Confirmed"</w:t>
      </w:r>
    </w:p>
    <w:p w14:paraId="212C4832" w14:textId="77777777" w:rsidR="00BE3EF2" w:rsidRDefault="00000000">
      <w:pPr>
        <w:numPr>
          <w:ilvl w:val="1"/>
          <w:numId w:val="32"/>
        </w:numPr>
      </w:pPr>
      <w:r>
        <w:t>Button becomes disabled and shows "Confirmed ✓"</w:t>
      </w:r>
    </w:p>
    <w:p w14:paraId="3ADA5F69" w14:textId="77777777" w:rsidR="00BE3EF2" w:rsidRDefault="00000000">
      <w:pPr>
        <w:numPr>
          <w:ilvl w:val="1"/>
          <w:numId w:val="32"/>
        </w:numPr>
      </w:pPr>
      <w:r>
        <w:t>Order remains visible (not removed from page)</w:t>
      </w:r>
    </w:p>
    <w:p w14:paraId="668B104A" w14:textId="77777777" w:rsidR="00BE3EF2" w:rsidRDefault="00000000">
      <w:pPr>
        <w:numPr>
          <w:ilvl w:val="0"/>
          <w:numId w:val="30"/>
        </w:numPr>
      </w:pPr>
      <w:r>
        <w:t>Responsive grid adjusts to screen size</w:t>
      </w:r>
    </w:p>
    <w:p w14:paraId="7FFCDC38" w14:textId="77777777" w:rsidR="00BE3EF2" w:rsidRDefault="00000000">
      <w:pPr>
        <w:numPr>
          <w:ilvl w:val="0"/>
          <w:numId w:val="30"/>
        </w:numPr>
      </w:pPr>
      <w:r>
        <w:t xml:space="preserve">Real-time visual feedback without page </w:t>
      </w:r>
      <w:proofErr w:type="gramStart"/>
      <w:r>
        <w:t>reload</w:t>
      </w:r>
      <w:proofErr w:type="gramEnd"/>
    </w:p>
    <w:p w14:paraId="22993B6B" w14:textId="77777777" w:rsidR="00BE3EF2" w:rsidRDefault="00000000">
      <w:pPr>
        <w:pStyle w:val="Heading3"/>
      </w:pPr>
      <w:bookmarkStart w:id="23" w:name="system-reports-page"/>
      <w:bookmarkEnd w:id="22"/>
      <w:r>
        <w:t>System Reports Page</w:t>
      </w:r>
    </w:p>
    <w:p w14:paraId="6B894113" w14:textId="77777777" w:rsidR="00BE3EF2" w:rsidRDefault="00000000">
      <w:pPr>
        <w:pStyle w:val="FirstParagraph"/>
      </w:pPr>
      <w:r>
        <w:rPr>
          <w:b/>
          <w:bCs/>
        </w:rPr>
        <w:t>Purpose</w:t>
      </w:r>
      <w:r>
        <w:t>: Generate business intelligence reports.</w:t>
      </w:r>
    </w:p>
    <w:p w14:paraId="64FF8A0F" w14:textId="1F55642D" w:rsidR="00B414E1" w:rsidRPr="00B414E1" w:rsidRDefault="00B414E1" w:rsidP="00B414E1">
      <w:pPr>
        <w:pStyle w:val="BodyText"/>
      </w:pPr>
      <w:r w:rsidRPr="00B414E1">
        <w:rPr>
          <w:noProof/>
        </w:rPr>
        <w:drawing>
          <wp:inline distT="0" distB="0" distL="0" distR="0" wp14:anchorId="29F0C6E0" wp14:editId="008BB60A">
            <wp:extent cx="5943600" cy="3145790"/>
            <wp:effectExtent l="0" t="0" r="0" b="0"/>
            <wp:docPr id="360589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589088" name="Picture 1" descr="A screenshot of a computer&#10;&#10;AI-generated content may be incorrect."/>
                    <pic:cNvPicPr/>
                  </pic:nvPicPr>
                  <pic:blipFill>
                    <a:blip r:embed="rId20"/>
                    <a:stretch>
                      <a:fillRect/>
                    </a:stretch>
                  </pic:blipFill>
                  <pic:spPr>
                    <a:xfrm>
                      <a:off x="0" y="0"/>
                      <a:ext cx="5943600" cy="3145790"/>
                    </a:xfrm>
                    <a:prstGeom prst="rect">
                      <a:avLst/>
                    </a:prstGeom>
                  </pic:spPr>
                </pic:pic>
              </a:graphicData>
            </a:graphic>
          </wp:inline>
        </w:drawing>
      </w:r>
    </w:p>
    <w:p w14:paraId="0B926181" w14:textId="77777777" w:rsidR="00BE3EF2" w:rsidRDefault="00000000">
      <w:pPr>
        <w:pStyle w:val="BodyText"/>
      </w:pPr>
      <w:r>
        <w:rPr>
          <w:b/>
          <w:bCs/>
        </w:rPr>
        <w:t>Logic Flow</w:t>
      </w:r>
      <w:r>
        <w:t>:</w:t>
      </w:r>
    </w:p>
    <w:p w14:paraId="09B33F0C" w14:textId="77777777" w:rsidR="00BE3EF2" w:rsidRDefault="00000000">
      <w:pPr>
        <w:numPr>
          <w:ilvl w:val="0"/>
          <w:numId w:val="33"/>
        </w:numPr>
      </w:pPr>
      <w:r>
        <w:t>Admin authentication verification</w:t>
      </w:r>
    </w:p>
    <w:p w14:paraId="3C867724" w14:textId="77777777" w:rsidR="00BE3EF2" w:rsidRDefault="00000000">
      <w:pPr>
        <w:numPr>
          <w:ilvl w:val="0"/>
          <w:numId w:val="33"/>
        </w:numPr>
      </w:pPr>
      <w:r>
        <w:t>Five report cards displayed:</w:t>
      </w:r>
    </w:p>
    <w:p w14:paraId="0D957A5F" w14:textId="77777777" w:rsidR="00BE3EF2" w:rsidRDefault="00000000">
      <w:pPr>
        <w:numPr>
          <w:ilvl w:val="0"/>
          <w:numId w:val="1"/>
        </w:numPr>
      </w:pPr>
      <w:r>
        <w:rPr>
          <w:b/>
          <w:bCs/>
        </w:rPr>
        <w:t>Previous Month Sales</w:t>
      </w:r>
      <w:r>
        <w:t>:</w:t>
      </w:r>
    </w:p>
    <w:p w14:paraId="3A843D45" w14:textId="77777777" w:rsidR="00BE3EF2" w:rsidRDefault="00000000">
      <w:pPr>
        <w:numPr>
          <w:ilvl w:val="1"/>
          <w:numId w:val="34"/>
        </w:numPr>
      </w:pPr>
      <w:r>
        <w:t xml:space="preserve">Button click sends GET request to </w:t>
      </w:r>
      <w:r>
        <w:rPr>
          <w:rStyle w:val="VerbatimChar"/>
        </w:rPr>
        <w:t>/</w:t>
      </w:r>
      <w:proofErr w:type="spellStart"/>
      <w:r>
        <w:rPr>
          <w:rStyle w:val="VerbatimChar"/>
        </w:rPr>
        <w:t>api</w:t>
      </w:r>
      <w:proofErr w:type="spellEnd"/>
      <w:r>
        <w:rPr>
          <w:rStyle w:val="VerbatimChar"/>
        </w:rPr>
        <w:t>/reports/</w:t>
      </w:r>
      <w:proofErr w:type="gramStart"/>
      <w:r>
        <w:rPr>
          <w:rStyle w:val="VerbatimChar"/>
        </w:rPr>
        <w:t>previous-month</w:t>
      </w:r>
      <w:proofErr w:type="gramEnd"/>
    </w:p>
    <w:p w14:paraId="7E2F40BA" w14:textId="77777777" w:rsidR="00BE3EF2" w:rsidRDefault="00000000">
      <w:pPr>
        <w:numPr>
          <w:ilvl w:val="1"/>
          <w:numId w:val="34"/>
        </w:numPr>
      </w:pPr>
      <w:r>
        <w:t>Backend calculates total sales, books sold, and orders</w:t>
      </w:r>
    </w:p>
    <w:p w14:paraId="75D31667" w14:textId="77777777" w:rsidR="00BE3EF2" w:rsidRDefault="00000000">
      <w:pPr>
        <w:numPr>
          <w:ilvl w:val="1"/>
          <w:numId w:val="34"/>
        </w:numPr>
      </w:pPr>
      <w:r>
        <w:t>Results displayed in stat boxes</w:t>
      </w:r>
    </w:p>
    <w:p w14:paraId="3E0F70EB" w14:textId="77777777" w:rsidR="00BE3EF2" w:rsidRDefault="00000000">
      <w:pPr>
        <w:numPr>
          <w:ilvl w:val="0"/>
          <w:numId w:val="1"/>
        </w:numPr>
      </w:pPr>
      <w:r>
        <w:rPr>
          <w:b/>
          <w:bCs/>
        </w:rPr>
        <w:t>Sales by Date</w:t>
      </w:r>
      <w:r>
        <w:t>:</w:t>
      </w:r>
    </w:p>
    <w:p w14:paraId="716BB8D1" w14:textId="77777777" w:rsidR="00BE3EF2" w:rsidRDefault="00000000">
      <w:pPr>
        <w:numPr>
          <w:ilvl w:val="1"/>
          <w:numId w:val="35"/>
        </w:numPr>
      </w:pPr>
      <w:r>
        <w:lastRenderedPageBreak/>
        <w:t>Date picker for user input</w:t>
      </w:r>
    </w:p>
    <w:p w14:paraId="4C9E14C6" w14:textId="77777777" w:rsidR="00BE3EF2" w:rsidRDefault="00000000">
      <w:pPr>
        <w:numPr>
          <w:ilvl w:val="1"/>
          <w:numId w:val="35"/>
        </w:numPr>
      </w:pPr>
      <w:r>
        <w:t>Validation ensures date is selected</w:t>
      </w:r>
    </w:p>
    <w:p w14:paraId="678FCAAA" w14:textId="77777777" w:rsidR="00BE3EF2" w:rsidRDefault="00000000">
      <w:pPr>
        <w:numPr>
          <w:ilvl w:val="1"/>
          <w:numId w:val="35"/>
        </w:numPr>
      </w:pPr>
      <w:r>
        <w:t xml:space="preserve">GET request to </w:t>
      </w:r>
      <w:r>
        <w:rPr>
          <w:rStyle w:val="VerbatimChar"/>
        </w:rPr>
        <w:t>/</w:t>
      </w:r>
      <w:proofErr w:type="spellStart"/>
      <w:r>
        <w:rPr>
          <w:rStyle w:val="VerbatimChar"/>
        </w:rPr>
        <w:t>api</w:t>
      </w:r>
      <w:proofErr w:type="spellEnd"/>
      <w:r>
        <w:rPr>
          <w:rStyle w:val="VerbatimChar"/>
        </w:rPr>
        <w:t>/reports/</w:t>
      </w:r>
      <w:proofErr w:type="spellStart"/>
      <w:r>
        <w:rPr>
          <w:rStyle w:val="VerbatimChar"/>
        </w:rPr>
        <w:t>sales-by-date?date</w:t>
      </w:r>
      <w:proofErr w:type="spellEnd"/>
      <w:r>
        <w:rPr>
          <w:rStyle w:val="VerbatimChar"/>
        </w:rPr>
        <w:t>={date}</w:t>
      </w:r>
    </w:p>
    <w:p w14:paraId="125EDAB0" w14:textId="77777777" w:rsidR="00BE3EF2" w:rsidRDefault="00000000">
      <w:pPr>
        <w:numPr>
          <w:ilvl w:val="1"/>
          <w:numId w:val="35"/>
        </w:numPr>
      </w:pPr>
      <w:r>
        <w:t>Shows sales metrics for specific date</w:t>
      </w:r>
    </w:p>
    <w:p w14:paraId="5BF8603C" w14:textId="77777777" w:rsidR="00BE3EF2" w:rsidRDefault="00000000">
      <w:pPr>
        <w:numPr>
          <w:ilvl w:val="0"/>
          <w:numId w:val="1"/>
        </w:numPr>
      </w:pPr>
      <w:r>
        <w:rPr>
          <w:b/>
          <w:bCs/>
        </w:rPr>
        <w:t>Top 5 Customers</w:t>
      </w:r>
      <w:r>
        <w:t>:</w:t>
      </w:r>
    </w:p>
    <w:p w14:paraId="6290D6E1" w14:textId="77777777" w:rsidR="00BE3EF2" w:rsidRDefault="00000000">
      <w:pPr>
        <w:numPr>
          <w:ilvl w:val="1"/>
          <w:numId w:val="36"/>
        </w:numPr>
      </w:pPr>
      <w:r>
        <w:t xml:space="preserve">GET request to </w:t>
      </w:r>
      <w:r>
        <w:rPr>
          <w:rStyle w:val="VerbatimChar"/>
        </w:rPr>
        <w:t>/</w:t>
      </w:r>
      <w:proofErr w:type="spellStart"/>
      <w:r>
        <w:rPr>
          <w:rStyle w:val="VerbatimChar"/>
        </w:rPr>
        <w:t>api</w:t>
      </w:r>
      <w:proofErr w:type="spellEnd"/>
      <w:r>
        <w:rPr>
          <w:rStyle w:val="VerbatimChar"/>
        </w:rPr>
        <w:t>/reports/</w:t>
      </w:r>
      <w:proofErr w:type="spellStart"/>
      <w:r>
        <w:rPr>
          <w:rStyle w:val="VerbatimChar"/>
        </w:rPr>
        <w:t>top-customers?period</w:t>
      </w:r>
      <w:proofErr w:type="spellEnd"/>
      <w:r>
        <w:rPr>
          <w:rStyle w:val="VerbatimChar"/>
        </w:rPr>
        <w:t>=3months</w:t>
      </w:r>
    </w:p>
    <w:p w14:paraId="699063F5" w14:textId="77777777" w:rsidR="00BE3EF2" w:rsidRDefault="00000000">
      <w:pPr>
        <w:numPr>
          <w:ilvl w:val="1"/>
          <w:numId w:val="36"/>
        </w:numPr>
      </w:pPr>
      <w:r>
        <w:t>Backend queries aggregated purchase data</w:t>
      </w:r>
    </w:p>
    <w:p w14:paraId="63578F42" w14:textId="77777777" w:rsidR="00BE3EF2" w:rsidRDefault="00000000">
      <w:pPr>
        <w:numPr>
          <w:ilvl w:val="1"/>
          <w:numId w:val="36"/>
        </w:numPr>
      </w:pPr>
      <w:r>
        <w:t>Results displayed in ranked table with medals (🥇🥈🥉)</w:t>
      </w:r>
    </w:p>
    <w:p w14:paraId="311FCE57" w14:textId="77777777" w:rsidR="00BE3EF2" w:rsidRDefault="00000000">
      <w:pPr>
        <w:numPr>
          <w:ilvl w:val="0"/>
          <w:numId w:val="1"/>
        </w:numPr>
      </w:pPr>
      <w:r>
        <w:rPr>
          <w:b/>
          <w:bCs/>
        </w:rPr>
        <w:t>Top 10 Selling Books</w:t>
      </w:r>
      <w:r>
        <w:t>:</w:t>
      </w:r>
    </w:p>
    <w:p w14:paraId="2C3BA0A5" w14:textId="77777777" w:rsidR="00BE3EF2" w:rsidRDefault="00000000">
      <w:pPr>
        <w:numPr>
          <w:ilvl w:val="1"/>
          <w:numId w:val="37"/>
        </w:numPr>
      </w:pPr>
      <w:r>
        <w:t xml:space="preserve">GET request to </w:t>
      </w:r>
      <w:r>
        <w:rPr>
          <w:rStyle w:val="VerbatimChar"/>
        </w:rPr>
        <w:t>/</w:t>
      </w:r>
      <w:proofErr w:type="spellStart"/>
      <w:r>
        <w:rPr>
          <w:rStyle w:val="VerbatimChar"/>
        </w:rPr>
        <w:t>api</w:t>
      </w:r>
      <w:proofErr w:type="spellEnd"/>
      <w:r>
        <w:rPr>
          <w:rStyle w:val="VerbatimChar"/>
        </w:rPr>
        <w:t>/reports/</w:t>
      </w:r>
      <w:proofErr w:type="spellStart"/>
      <w:r>
        <w:rPr>
          <w:rStyle w:val="VerbatimChar"/>
        </w:rPr>
        <w:t>top-books?period</w:t>
      </w:r>
      <w:proofErr w:type="spellEnd"/>
      <w:r>
        <w:rPr>
          <w:rStyle w:val="VerbatimChar"/>
        </w:rPr>
        <w:t>=3months</w:t>
      </w:r>
    </w:p>
    <w:p w14:paraId="068EA6E6" w14:textId="77777777" w:rsidR="00BE3EF2" w:rsidRDefault="00000000">
      <w:pPr>
        <w:numPr>
          <w:ilvl w:val="1"/>
          <w:numId w:val="37"/>
        </w:numPr>
      </w:pPr>
      <w:r>
        <w:t>Shows books ranked by copies sold</w:t>
      </w:r>
    </w:p>
    <w:p w14:paraId="29A56793" w14:textId="77777777" w:rsidR="00BE3EF2" w:rsidRDefault="00000000">
      <w:pPr>
        <w:numPr>
          <w:ilvl w:val="1"/>
          <w:numId w:val="37"/>
        </w:numPr>
      </w:pPr>
      <w:r>
        <w:t>Table format with rank, title, author, quantity</w:t>
      </w:r>
    </w:p>
    <w:p w14:paraId="498337B6" w14:textId="77777777" w:rsidR="00BE3EF2" w:rsidRDefault="00000000">
      <w:pPr>
        <w:numPr>
          <w:ilvl w:val="0"/>
          <w:numId w:val="1"/>
        </w:numPr>
      </w:pPr>
      <w:r>
        <w:rPr>
          <w:b/>
          <w:bCs/>
        </w:rPr>
        <w:t>Book Order History</w:t>
      </w:r>
      <w:r>
        <w:t>:</w:t>
      </w:r>
    </w:p>
    <w:p w14:paraId="49FD1BA1" w14:textId="77777777" w:rsidR="00BE3EF2" w:rsidRDefault="00000000">
      <w:pPr>
        <w:numPr>
          <w:ilvl w:val="1"/>
          <w:numId w:val="38"/>
        </w:numPr>
      </w:pPr>
      <w:r>
        <w:t>Text input for book ID or title</w:t>
      </w:r>
    </w:p>
    <w:p w14:paraId="0E19D984" w14:textId="77777777" w:rsidR="00BE3EF2" w:rsidRDefault="00000000">
      <w:pPr>
        <w:numPr>
          <w:ilvl w:val="1"/>
          <w:numId w:val="38"/>
        </w:numPr>
      </w:pPr>
      <w:r>
        <w:t>Validation ensures input is provided</w:t>
      </w:r>
    </w:p>
    <w:p w14:paraId="10BA5142" w14:textId="77777777" w:rsidR="00BE3EF2" w:rsidRDefault="00000000">
      <w:pPr>
        <w:numPr>
          <w:ilvl w:val="1"/>
          <w:numId w:val="38"/>
        </w:numPr>
      </w:pPr>
      <w:r>
        <w:t xml:space="preserve">GET request to </w:t>
      </w:r>
      <w:r>
        <w:rPr>
          <w:rStyle w:val="VerbatimChar"/>
        </w:rPr>
        <w:t>/</w:t>
      </w:r>
      <w:proofErr w:type="spellStart"/>
      <w:r>
        <w:rPr>
          <w:rStyle w:val="VerbatimChar"/>
        </w:rPr>
        <w:t>api</w:t>
      </w:r>
      <w:proofErr w:type="spellEnd"/>
      <w:r>
        <w:rPr>
          <w:rStyle w:val="VerbatimChar"/>
        </w:rPr>
        <w:t>/reports/</w:t>
      </w:r>
      <w:proofErr w:type="spellStart"/>
      <w:r>
        <w:rPr>
          <w:rStyle w:val="VerbatimChar"/>
        </w:rPr>
        <w:t>book-orders?bookId</w:t>
      </w:r>
      <w:proofErr w:type="spellEnd"/>
      <w:r>
        <w:rPr>
          <w:rStyle w:val="VerbatimChar"/>
        </w:rPr>
        <w:t>={id}</w:t>
      </w:r>
    </w:p>
    <w:p w14:paraId="56CBFC36" w14:textId="77777777" w:rsidR="00BE3EF2" w:rsidRDefault="00000000">
      <w:pPr>
        <w:numPr>
          <w:ilvl w:val="1"/>
          <w:numId w:val="38"/>
        </w:numPr>
      </w:pPr>
      <w:r>
        <w:t>Displays total times ordered, total copies, last order date</w:t>
      </w:r>
    </w:p>
    <w:p w14:paraId="6A977609" w14:textId="77777777" w:rsidR="00BE3EF2" w:rsidRDefault="00000000">
      <w:pPr>
        <w:numPr>
          <w:ilvl w:val="0"/>
          <w:numId w:val="33"/>
        </w:numPr>
      </w:pPr>
      <w:r>
        <w:t xml:space="preserve">Results appear in modal-style </w:t>
      </w:r>
      <w:proofErr w:type="gramStart"/>
      <w:r>
        <w:t>container</w:t>
      </w:r>
      <w:proofErr w:type="gramEnd"/>
      <w:r>
        <w:t xml:space="preserve"> with close </w:t>
      </w:r>
      <w:proofErr w:type="gramStart"/>
      <w:r>
        <w:t>button</w:t>
      </w:r>
      <w:proofErr w:type="gramEnd"/>
    </w:p>
    <w:p w14:paraId="4F982FFA" w14:textId="77777777" w:rsidR="00BE3EF2" w:rsidRDefault="00000000">
      <w:pPr>
        <w:numPr>
          <w:ilvl w:val="0"/>
          <w:numId w:val="33"/>
        </w:numPr>
      </w:pPr>
      <w:r>
        <w:t>Loading animation during data fetch</w:t>
      </w:r>
    </w:p>
    <w:p w14:paraId="1C757B90" w14:textId="77777777" w:rsidR="00BE3EF2" w:rsidRDefault="00000000">
      <w:pPr>
        <w:numPr>
          <w:ilvl w:val="0"/>
          <w:numId w:val="33"/>
        </w:numPr>
      </w:pPr>
      <w:r>
        <w:t>Error handling for invalid inputs or API failures</w:t>
      </w:r>
    </w:p>
    <w:p w14:paraId="621212CF" w14:textId="77777777" w:rsidR="00BE3EF2" w:rsidRDefault="00000000">
      <w:pPr>
        <w:numPr>
          <w:ilvl w:val="0"/>
          <w:numId w:val="33"/>
        </w:numPr>
      </w:pPr>
      <w:r>
        <w:t>Export functionality (future enhancement)</w:t>
      </w:r>
    </w:p>
    <w:p w14:paraId="6A6884AF" w14:textId="77777777" w:rsidR="00BE3EF2" w:rsidRDefault="00000000">
      <w:pPr>
        <w:pStyle w:val="Heading1"/>
      </w:pPr>
      <w:bookmarkStart w:id="24" w:name="technical-architecture"/>
      <w:bookmarkEnd w:id="9"/>
      <w:bookmarkEnd w:id="19"/>
      <w:bookmarkEnd w:id="23"/>
      <w:r>
        <w:t>Technical Architecture</w:t>
      </w:r>
    </w:p>
    <w:p w14:paraId="46B72695" w14:textId="77777777" w:rsidR="00BE3EF2" w:rsidRDefault="00000000">
      <w:pPr>
        <w:pStyle w:val="Heading2"/>
      </w:pPr>
      <w:bookmarkStart w:id="25" w:name="frontend"/>
      <w:r>
        <w:t>Frontend</w:t>
      </w:r>
    </w:p>
    <w:p w14:paraId="7B500960" w14:textId="77777777" w:rsidR="00BE3EF2" w:rsidRDefault="00000000">
      <w:pPr>
        <w:numPr>
          <w:ilvl w:val="0"/>
          <w:numId w:val="39"/>
        </w:numPr>
      </w:pPr>
      <w:r>
        <w:rPr>
          <w:b/>
          <w:bCs/>
        </w:rPr>
        <w:t>Technology</w:t>
      </w:r>
      <w:r>
        <w:t>: HTML5, CSS3, Vanilla JavaScript</w:t>
      </w:r>
    </w:p>
    <w:p w14:paraId="4884B39E" w14:textId="77777777" w:rsidR="00BE3EF2" w:rsidRDefault="00000000">
      <w:pPr>
        <w:numPr>
          <w:ilvl w:val="0"/>
          <w:numId w:val="39"/>
        </w:numPr>
      </w:pPr>
      <w:r>
        <w:rPr>
          <w:b/>
          <w:bCs/>
        </w:rPr>
        <w:t>Styling</w:t>
      </w:r>
      <w:r>
        <w:t>: Custom CSS with gradients, animations, and responsive design</w:t>
      </w:r>
    </w:p>
    <w:p w14:paraId="25EB8519" w14:textId="77777777" w:rsidR="00BE3EF2" w:rsidRDefault="00000000">
      <w:pPr>
        <w:numPr>
          <w:ilvl w:val="0"/>
          <w:numId w:val="39"/>
        </w:numPr>
      </w:pPr>
      <w:r>
        <w:rPr>
          <w:b/>
          <w:bCs/>
        </w:rPr>
        <w:t>Deployment</w:t>
      </w:r>
      <w:r>
        <w:t>: Nginx web server in Docker container</w:t>
      </w:r>
    </w:p>
    <w:p w14:paraId="575DDB9C" w14:textId="77777777" w:rsidR="00BE3EF2" w:rsidRDefault="00000000">
      <w:pPr>
        <w:numPr>
          <w:ilvl w:val="0"/>
          <w:numId w:val="39"/>
        </w:numPr>
      </w:pPr>
      <w:r>
        <w:rPr>
          <w:b/>
          <w:bCs/>
        </w:rPr>
        <w:lastRenderedPageBreak/>
        <w:t>Port</w:t>
      </w:r>
      <w:r>
        <w:t>: 3000</w:t>
      </w:r>
    </w:p>
    <w:p w14:paraId="46BECD1B" w14:textId="77777777" w:rsidR="00BE3EF2" w:rsidRDefault="00000000">
      <w:pPr>
        <w:pStyle w:val="Heading2"/>
      </w:pPr>
      <w:bookmarkStart w:id="26" w:name="backend"/>
      <w:bookmarkEnd w:id="25"/>
      <w:r>
        <w:t>Backend</w:t>
      </w:r>
    </w:p>
    <w:p w14:paraId="20CF720E" w14:textId="77777777" w:rsidR="00BE3EF2" w:rsidRDefault="00000000">
      <w:pPr>
        <w:numPr>
          <w:ilvl w:val="0"/>
          <w:numId w:val="40"/>
        </w:numPr>
      </w:pPr>
      <w:r>
        <w:rPr>
          <w:b/>
          <w:bCs/>
        </w:rPr>
        <w:t>Framework</w:t>
      </w:r>
      <w:r>
        <w:t>: Spring Boot (Java)</w:t>
      </w:r>
    </w:p>
    <w:p w14:paraId="5157567B" w14:textId="77777777" w:rsidR="00BE3EF2" w:rsidRDefault="00000000">
      <w:pPr>
        <w:numPr>
          <w:ilvl w:val="0"/>
          <w:numId w:val="40"/>
        </w:numPr>
      </w:pPr>
      <w:r>
        <w:rPr>
          <w:b/>
          <w:bCs/>
        </w:rPr>
        <w:t>Architecture</w:t>
      </w:r>
      <w:r>
        <w:t>: RESTful API with service-repository pattern</w:t>
      </w:r>
    </w:p>
    <w:p w14:paraId="1E9D8CE5" w14:textId="77777777" w:rsidR="00BE3EF2" w:rsidRDefault="00000000">
      <w:pPr>
        <w:numPr>
          <w:ilvl w:val="0"/>
          <w:numId w:val="40"/>
        </w:numPr>
      </w:pPr>
      <w:r>
        <w:rPr>
          <w:b/>
          <w:bCs/>
        </w:rPr>
        <w:t>Authentication</w:t>
      </w:r>
      <w:r>
        <w:t>: JWT (JSON Web Tokens)</w:t>
      </w:r>
    </w:p>
    <w:p w14:paraId="1D32E95C" w14:textId="77777777" w:rsidR="00BE3EF2" w:rsidRDefault="00000000">
      <w:pPr>
        <w:numPr>
          <w:ilvl w:val="0"/>
          <w:numId w:val="40"/>
        </w:numPr>
      </w:pPr>
      <w:r>
        <w:rPr>
          <w:b/>
          <w:bCs/>
        </w:rPr>
        <w:t>Security</w:t>
      </w:r>
      <w:r>
        <w:t>: Spring Security with role-based access control</w:t>
      </w:r>
    </w:p>
    <w:p w14:paraId="452F42CB" w14:textId="77777777" w:rsidR="00BE3EF2" w:rsidRDefault="00000000">
      <w:pPr>
        <w:numPr>
          <w:ilvl w:val="0"/>
          <w:numId w:val="40"/>
        </w:numPr>
      </w:pPr>
      <w:r>
        <w:rPr>
          <w:b/>
          <w:bCs/>
        </w:rPr>
        <w:t>Port</w:t>
      </w:r>
      <w:r>
        <w:t>: 8080</w:t>
      </w:r>
    </w:p>
    <w:p w14:paraId="41222D74" w14:textId="77777777" w:rsidR="00BE3EF2" w:rsidRDefault="00000000">
      <w:pPr>
        <w:pStyle w:val="Heading2"/>
      </w:pPr>
      <w:bookmarkStart w:id="27" w:name="database"/>
      <w:bookmarkEnd w:id="26"/>
      <w:r>
        <w:t>Database</w:t>
      </w:r>
    </w:p>
    <w:p w14:paraId="57368E76" w14:textId="77777777" w:rsidR="00BE3EF2" w:rsidRDefault="00000000">
      <w:pPr>
        <w:numPr>
          <w:ilvl w:val="0"/>
          <w:numId w:val="41"/>
        </w:numPr>
      </w:pPr>
      <w:r>
        <w:rPr>
          <w:b/>
          <w:bCs/>
        </w:rPr>
        <w:t>DBMS</w:t>
      </w:r>
      <w:r>
        <w:t>: MySQL 8.0</w:t>
      </w:r>
    </w:p>
    <w:p w14:paraId="63041E1B" w14:textId="77777777" w:rsidR="00BE3EF2" w:rsidRDefault="00000000">
      <w:pPr>
        <w:numPr>
          <w:ilvl w:val="0"/>
          <w:numId w:val="41"/>
        </w:numPr>
      </w:pPr>
      <w:r>
        <w:rPr>
          <w:b/>
          <w:bCs/>
        </w:rPr>
        <w:t>Port</w:t>
      </w:r>
      <w:r>
        <w:t>: 3306</w:t>
      </w:r>
    </w:p>
    <w:p w14:paraId="3003D876" w14:textId="77777777" w:rsidR="00BE3EF2" w:rsidRDefault="00000000">
      <w:pPr>
        <w:numPr>
          <w:ilvl w:val="0"/>
          <w:numId w:val="41"/>
        </w:numPr>
      </w:pPr>
      <w:r>
        <w:rPr>
          <w:b/>
          <w:bCs/>
        </w:rPr>
        <w:t>Initialization</w:t>
      </w:r>
      <w:r>
        <w:t>: SQL script automatically executed on container start</w:t>
      </w:r>
    </w:p>
    <w:p w14:paraId="1E93FADD" w14:textId="77777777" w:rsidR="00BE3EF2" w:rsidRDefault="00000000">
      <w:pPr>
        <w:pStyle w:val="Heading2"/>
      </w:pPr>
      <w:bookmarkStart w:id="28" w:name="deployment"/>
      <w:bookmarkEnd w:id="27"/>
      <w:r>
        <w:t>Deployment</w:t>
      </w:r>
    </w:p>
    <w:p w14:paraId="2E0BBB84" w14:textId="77777777" w:rsidR="00BE3EF2" w:rsidRDefault="00000000">
      <w:pPr>
        <w:numPr>
          <w:ilvl w:val="0"/>
          <w:numId w:val="42"/>
        </w:numPr>
      </w:pPr>
      <w:r>
        <w:rPr>
          <w:b/>
          <w:bCs/>
        </w:rPr>
        <w:t>Orchestration</w:t>
      </w:r>
      <w:r>
        <w:t>: Docker Compose</w:t>
      </w:r>
    </w:p>
    <w:p w14:paraId="13257885" w14:textId="77777777" w:rsidR="00BE3EF2" w:rsidRDefault="00000000">
      <w:pPr>
        <w:numPr>
          <w:ilvl w:val="0"/>
          <w:numId w:val="42"/>
        </w:numPr>
      </w:pPr>
      <w:r>
        <w:rPr>
          <w:b/>
          <w:bCs/>
        </w:rPr>
        <w:t>Services</w:t>
      </w:r>
      <w:r>
        <w:t xml:space="preserve">: </w:t>
      </w:r>
      <w:proofErr w:type="spellStart"/>
      <w:proofErr w:type="gramStart"/>
      <w:r>
        <w:t>mysql</w:t>
      </w:r>
      <w:proofErr w:type="spellEnd"/>
      <w:proofErr w:type="gramEnd"/>
      <w:r>
        <w:t>, backend, frontend</w:t>
      </w:r>
    </w:p>
    <w:p w14:paraId="1F8D3752" w14:textId="77777777" w:rsidR="00BE3EF2" w:rsidRDefault="00000000">
      <w:pPr>
        <w:numPr>
          <w:ilvl w:val="0"/>
          <w:numId w:val="42"/>
        </w:numPr>
      </w:pPr>
      <w:r>
        <w:rPr>
          <w:b/>
          <w:bCs/>
        </w:rPr>
        <w:t>Networking</w:t>
      </w:r>
      <w:r>
        <w:t>: Custom bridge network for inter-container communication</w:t>
      </w:r>
    </w:p>
    <w:p w14:paraId="079016B1" w14:textId="77777777" w:rsidR="00BE3EF2" w:rsidRDefault="00000000">
      <w:pPr>
        <w:numPr>
          <w:ilvl w:val="0"/>
          <w:numId w:val="42"/>
        </w:numPr>
      </w:pPr>
      <w:r>
        <w:rPr>
          <w:b/>
          <w:bCs/>
        </w:rPr>
        <w:t>Volumes</w:t>
      </w:r>
      <w:r>
        <w:t>: Persistent MySQL data storage</w:t>
      </w:r>
    </w:p>
    <w:p w14:paraId="3DC325DE" w14:textId="77777777" w:rsidR="00BE3EF2" w:rsidRDefault="00000000">
      <w:pPr>
        <w:numPr>
          <w:ilvl w:val="0"/>
          <w:numId w:val="42"/>
        </w:numPr>
      </w:pPr>
      <w:r>
        <w:rPr>
          <w:b/>
          <w:bCs/>
        </w:rPr>
        <w:t>Health Checks</w:t>
      </w:r>
      <w:r>
        <w:t>: MySQL health monitoring for dependent services</w:t>
      </w:r>
    </w:p>
    <w:p w14:paraId="1EE3791E" w14:textId="77777777" w:rsidR="00BE3EF2" w:rsidRDefault="00000000">
      <w:pPr>
        <w:numPr>
          <w:ilvl w:val="0"/>
          <w:numId w:val="43"/>
        </w:numPr>
      </w:pPr>
      <w:bookmarkStart w:id="29" w:name="future-enhancements"/>
      <w:bookmarkEnd w:id="24"/>
      <w:bookmarkEnd w:id="28"/>
      <w:r>
        <w:t>Dark mode theme</w:t>
      </w:r>
    </w:p>
    <w:bookmarkEnd w:id="29"/>
    <w:p w14:paraId="797B3417" w14:textId="325E403F" w:rsidR="00BE3EF2" w:rsidRDefault="00BE3EF2">
      <w:pPr>
        <w:pStyle w:val="FirstParagraph"/>
      </w:pPr>
    </w:p>
    <w:sectPr w:rsidR="00BE3EF2" w:rsidSect="00C22999">
      <w:pgSz w:w="12240" w:h="15840"/>
      <w:pgMar w:top="1440" w:right="1440" w:bottom="1440" w:left="1440" w:header="720" w:footer="720" w:gutter="0"/>
      <w:pgBorders w:offsetFrom="page">
        <w:top w:val="single" w:sz="8" w:space="24" w:color="4F81BD" w:themeColor="accent1"/>
        <w:left w:val="single" w:sz="8" w:space="24" w:color="4F81BD" w:themeColor="accent1"/>
        <w:bottom w:val="single" w:sz="8" w:space="24" w:color="4F81BD" w:themeColor="accent1"/>
        <w:right w:val="single" w:sz="8" w:space="24" w:color="4F81BD" w:themeColor="accent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39F6A" w14:textId="77777777" w:rsidR="008923FC" w:rsidRDefault="008923FC">
      <w:pPr>
        <w:spacing w:after="0"/>
      </w:pPr>
      <w:r>
        <w:separator/>
      </w:r>
    </w:p>
  </w:endnote>
  <w:endnote w:type="continuationSeparator" w:id="0">
    <w:p w14:paraId="24B6881B" w14:textId="77777777" w:rsidR="008923FC" w:rsidRDefault="00892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CD5EB" w14:textId="77777777" w:rsidR="008923FC" w:rsidRDefault="008923FC">
      <w:r>
        <w:separator/>
      </w:r>
    </w:p>
  </w:footnote>
  <w:footnote w:type="continuationSeparator" w:id="0">
    <w:p w14:paraId="755E6B07" w14:textId="77777777" w:rsidR="008923FC" w:rsidRDefault="00892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EA3F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296E8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113699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56406402">
    <w:abstractNumId w:val="0"/>
  </w:num>
  <w:num w:numId="2" w16cid:durableId="1707634153">
    <w:abstractNumId w:val="1"/>
  </w:num>
  <w:num w:numId="3" w16cid:durableId="1115711423">
    <w:abstractNumId w:val="1"/>
  </w:num>
  <w:num w:numId="4" w16cid:durableId="1853572021">
    <w:abstractNumId w:val="1"/>
  </w:num>
  <w:num w:numId="5" w16cid:durableId="857266">
    <w:abstractNumId w:val="1"/>
  </w:num>
  <w:num w:numId="6" w16cid:durableId="2079208453">
    <w:abstractNumId w:val="1"/>
  </w:num>
  <w:num w:numId="7" w16cid:durableId="433133578">
    <w:abstractNumId w:val="1"/>
  </w:num>
  <w:num w:numId="8" w16cid:durableId="205800421">
    <w:abstractNumId w:val="1"/>
  </w:num>
  <w:num w:numId="9" w16cid:durableId="1157186693">
    <w:abstractNumId w:val="1"/>
  </w:num>
  <w:num w:numId="10" w16cid:durableId="393431633">
    <w:abstractNumId w:val="1"/>
  </w:num>
  <w:num w:numId="11" w16cid:durableId="896551200">
    <w:abstractNumId w:val="1"/>
  </w:num>
  <w:num w:numId="12" w16cid:durableId="759840228">
    <w:abstractNumId w:val="1"/>
  </w:num>
  <w:num w:numId="13" w16cid:durableId="1776242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5296200">
    <w:abstractNumId w:val="1"/>
  </w:num>
  <w:num w:numId="15" w16cid:durableId="1706952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2426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0528919">
    <w:abstractNumId w:val="1"/>
  </w:num>
  <w:num w:numId="18" w16cid:durableId="796142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8909230">
    <w:abstractNumId w:val="1"/>
  </w:num>
  <w:num w:numId="20" w16cid:durableId="1799185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0724802">
    <w:abstractNumId w:val="1"/>
  </w:num>
  <w:num w:numId="22" w16cid:durableId="2029912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6929308">
    <w:abstractNumId w:val="1"/>
  </w:num>
  <w:num w:numId="24" w16cid:durableId="582447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14181530">
    <w:abstractNumId w:val="1"/>
  </w:num>
  <w:num w:numId="26" w16cid:durableId="681397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1762507">
    <w:abstractNumId w:val="1"/>
  </w:num>
  <w:num w:numId="28" w16cid:durableId="485512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51686513">
    <w:abstractNumId w:val="1"/>
  </w:num>
  <w:num w:numId="30" w16cid:durableId="344138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91358636">
    <w:abstractNumId w:val="1"/>
  </w:num>
  <w:num w:numId="32" w16cid:durableId="523522023">
    <w:abstractNumId w:val="1"/>
  </w:num>
  <w:num w:numId="33" w16cid:durableId="494615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5927782">
    <w:abstractNumId w:val="1"/>
  </w:num>
  <w:num w:numId="35" w16cid:durableId="271518799">
    <w:abstractNumId w:val="1"/>
  </w:num>
  <w:num w:numId="36" w16cid:durableId="832647131">
    <w:abstractNumId w:val="1"/>
  </w:num>
  <w:num w:numId="37" w16cid:durableId="788087877">
    <w:abstractNumId w:val="1"/>
  </w:num>
  <w:num w:numId="38" w16cid:durableId="950821593">
    <w:abstractNumId w:val="1"/>
  </w:num>
  <w:num w:numId="39" w16cid:durableId="1027408422">
    <w:abstractNumId w:val="1"/>
  </w:num>
  <w:num w:numId="40" w16cid:durableId="789469175">
    <w:abstractNumId w:val="1"/>
  </w:num>
  <w:num w:numId="41" w16cid:durableId="1943875400">
    <w:abstractNumId w:val="1"/>
  </w:num>
  <w:num w:numId="42" w16cid:durableId="1620256317">
    <w:abstractNumId w:val="1"/>
  </w:num>
  <w:num w:numId="43" w16cid:durableId="15550013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3EF2"/>
    <w:rsid w:val="00020203"/>
    <w:rsid w:val="0005495B"/>
    <w:rsid w:val="0006656E"/>
    <w:rsid w:val="000807F6"/>
    <w:rsid w:val="000A1471"/>
    <w:rsid w:val="000D7201"/>
    <w:rsid w:val="000F3D2E"/>
    <w:rsid w:val="00117C75"/>
    <w:rsid w:val="00121EC8"/>
    <w:rsid w:val="001429AC"/>
    <w:rsid w:val="00176181"/>
    <w:rsid w:val="001C4677"/>
    <w:rsid w:val="001F0F29"/>
    <w:rsid w:val="00236EAA"/>
    <w:rsid w:val="00251269"/>
    <w:rsid w:val="00312770"/>
    <w:rsid w:val="0031792E"/>
    <w:rsid w:val="00427AD9"/>
    <w:rsid w:val="00437862"/>
    <w:rsid w:val="00441599"/>
    <w:rsid w:val="00451D75"/>
    <w:rsid w:val="00512334"/>
    <w:rsid w:val="00573522"/>
    <w:rsid w:val="00580D33"/>
    <w:rsid w:val="005963E0"/>
    <w:rsid w:val="005E64FF"/>
    <w:rsid w:val="00627165"/>
    <w:rsid w:val="006342F4"/>
    <w:rsid w:val="00642CB1"/>
    <w:rsid w:val="0067393A"/>
    <w:rsid w:val="006805D2"/>
    <w:rsid w:val="006841E6"/>
    <w:rsid w:val="00697F9C"/>
    <w:rsid w:val="006A0294"/>
    <w:rsid w:val="006A05FB"/>
    <w:rsid w:val="006F18F4"/>
    <w:rsid w:val="0070785C"/>
    <w:rsid w:val="007A42C0"/>
    <w:rsid w:val="007A507B"/>
    <w:rsid w:val="0080539C"/>
    <w:rsid w:val="008154D2"/>
    <w:rsid w:val="0088086F"/>
    <w:rsid w:val="00881872"/>
    <w:rsid w:val="008923FC"/>
    <w:rsid w:val="008D07FB"/>
    <w:rsid w:val="00911149"/>
    <w:rsid w:val="009118FC"/>
    <w:rsid w:val="009A23CF"/>
    <w:rsid w:val="009B36D7"/>
    <w:rsid w:val="009D1F7F"/>
    <w:rsid w:val="00A3595D"/>
    <w:rsid w:val="00A43CB6"/>
    <w:rsid w:val="00A54836"/>
    <w:rsid w:val="00AA00A9"/>
    <w:rsid w:val="00AB50CA"/>
    <w:rsid w:val="00B06113"/>
    <w:rsid w:val="00B37B22"/>
    <w:rsid w:val="00B414E1"/>
    <w:rsid w:val="00B53100"/>
    <w:rsid w:val="00B630D6"/>
    <w:rsid w:val="00BB1F06"/>
    <w:rsid w:val="00BE3EF2"/>
    <w:rsid w:val="00C04A1C"/>
    <w:rsid w:val="00C22999"/>
    <w:rsid w:val="00C85A9D"/>
    <w:rsid w:val="00CD114F"/>
    <w:rsid w:val="00D078AA"/>
    <w:rsid w:val="00D26BDF"/>
    <w:rsid w:val="00D326AB"/>
    <w:rsid w:val="00E24418"/>
    <w:rsid w:val="00E301F4"/>
    <w:rsid w:val="00E42FBB"/>
    <w:rsid w:val="00EA7715"/>
    <w:rsid w:val="00F1030B"/>
    <w:rsid w:val="00F41117"/>
    <w:rsid w:val="00F56391"/>
    <w:rsid w:val="00F7403F"/>
    <w:rsid w:val="00F74E41"/>
    <w:rsid w:val="00F85AC2"/>
    <w:rsid w:val="00FF402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E0518"/>
  <w15:docId w15:val="{03B6BECE-B5F8-4044-8EE2-F673216B3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54836"/>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21</Pages>
  <Words>1547</Words>
  <Characters>9659</Characters>
  <Application>Microsoft Office Word</Application>
  <DocSecurity>0</DocSecurity>
  <Lines>35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zen Azhary</dc:creator>
  <cp:keywords/>
  <cp:lastModifiedBy>مازن طارق عادل الازهري</cp:lastModifiedBy>
  <cp:revision>63</cp:revision>
  <cp:lastPrinted>2025-12-27T01:01:00Z</cp:lastPrinted>
  <dcterms:created xsi:type="dcterms:W3CDTF">1970-01-01T00:00:00Z</dcterms:created>
  <dcterms:modified xsi:type="dcterms:W3CDTF">2025-12-27T01:02:00Z</dcterms:modified>
</cp:coreProperties>
</file>